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37271" w14:textId="56B71266" w:rsidR="006D5186" w:rsidRPr="005E5A5F" w:rsidRDefault="00E12B73">
      <w:pPr>
        <w:jc w:val="center"/>
        <w:rPr>
          <w:sz w:val="20"/>
          <w:szCs w:val="20"/>
          <w:lang w:val="pl-PL"/>
        </w:rPr>
      </w:pPr>
      <w:bookmarkStart w:id="0" w:name="page1"/>
      <w:bookmarkEnd w:id="0"/>
      <w:r w:rsidRPr="005E5A5F">
        <w:rPr>
          <w:rFonts w:ascii="Calibri" w:eastAsia="Calibri" w:hAnsi="Calibri" w:cs="Calibri"/>
          <w:b/>
          <w:bCs/>
          <w:color w:val="000080"/>
          <w:sz w:val="72"/>
          <w:szCs w:val="72"/>
          <w:lang w:val="pl-PL"/>
        </w:rPr>
        <w:t>EPALS</w:t>
      </w:r>
    </w:p>
    <w:p w14:paraId="69A37275" w14:textId="423DE66F" w:rsidR="006D5186" w:rsidRPr="005E5A5F" w:rsidRDefault="00895BE7">
      <w:pPr>
        <w:rPr>
          <w:sz w:val="20"/>
          <w:szCs w:val="20"/>
          <w:lang w:val="pl-PL"/>
        </w:rPr>
      </w:pPr>
      <w:r w:rsidRPr="005E5A5F">
        <w:rPr>
          <w:rFonts w:ascii="Calibri" w:eastAsia="Calibri" w:hAnsi="Calibri" w:cs="Calibri"/>
          <w:b/>
          <w:bCs/>
          <w:sz w:val="24"/>
          <w:szCs w:val="24"/>
          <w:u w:val="single"/>
          <w:lang w:val="pl-PL"/>
        </w:rPr>
        <w:t>Miejsce kursu</w:t>
      </w:r>
      <w:r w:rsidR="00E12B73" w:rsidRPr="005E5A5F">
        <w:rPr>
          <w:rFonts w:ascii="Calibri" w:eastAsia="Calibri" w:hAnsi="Calibri" w:cs="Calibri"/>
          <w:b/>
          <w:bCs/>
          <w:sz w:val="24"/>
          <w:szCs w:val="24"/>
          <w:lang w:val="pl-PL"/>
        </w:rPr>
        <w:t xml:space="preserve"> </w:t>
      </w:r>
      <w:r w:rsidR="00E12B73" w:rsidRPr="005E5A5F">
        <w:rPr>
          <w:rFonts w:ascii="Calibri" w:eastAsia="Calibri" w:hAnsi="Calibri" w:cs="Calibri"/>
          <w:sz w:val="24"/>
          <w:szCs w:val="24"/>
          <w:lang w:val="pl-PL"/>
        </w:rPr>
        <w:t>:</w:t>
      </w:r>
      <w:r w:rsidR="00EC135A" w:rsidRPr="005E5A5F">
        <w:rPr>
          <w:rFonts w:ascii="Calibri" w:eastAsia="Calibri" w:hAnsi="Calibri" w:cs="Calibri"/>
          <w:sz w:val="24"/>
          <w:szCs w:val="24"/>
          <w:lang w:val="pl-PL"/>
        </w:rPr>
        <w:tab/>
      </w:r>
      <w:r w:rsidR="001F5E1A">
        <w:rPr>
          <w:rFonts w:ascii="Calibri" w:eastAsia="Calibri" w:hAnsi="Calibri" w:cs="Calibri"/>
          <w:sz w:val="24"/>
          <w:szCs w:val="24"/>
          <w:lang w:val="pl-PL"/>
        </w:rPr>
        <w:t>SZCZECIN</w:t>
      </w:r>
    </w:p>
    <w:p w14:paraId="1568EF3C" w14:textId="77777777" w:rsidR="001F5E1A" w:rsidRDefault="001F5E1A">
      <w:pPr>
        <w:rPr>
          <w:rFonts w:ascii="Calibri" w:eastAsia="Calibri" w:hAnsi="Calibri" w:cs="Calibri"/>
          <w:b/>
          <w:bCs/>
          <w:sz w:val="24"/>
          <w:szCs w:val="24"/>
          <w:u w:val="single"/>
          <w:lang w:val="pl-PL"/>
        </w:rPr>
      </w:pPr>
    </w:p>
    <w:p w14:paraId="69A37279" w14:textId="633979F1" w:rsidR="006D5186" w:rsidRPr="005E5A5F" w:rsidRDefault="00E12B73">
      <w:pPr>
        <w:rPr>
          <w:sz w:val="20"/>
          <w:szCs w:val="20"/>
          <w:lang w:val="pl-PL"/>
        </w:rPr>
      </w:pPr>
      <w:r w:rsidRPr="005E5A5F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D</w:t>
      </w:r>
      <w:r w:rsidR="00895BE7" w:rsidRPr="005E5A5F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zień</w:t>
      </w:r>
      <w:r w:rsidRPr="005E5A5F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 xml:space="preserve"> 1</w:t>
      </w:r>
      <w:r w:rsidR="00EC135A" w:rsidRPr="005E5A5F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 xml:space="preserve">: </w:t>
      </w:r>
      <w:r w:rsidR="005F6AF3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 xml:space="preserve">sobota </w:t>
      </w:r>
      <w:r w:rsidR="002A5689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27</w:t>
      </w:r>
      <w:r w:rsidR="005F6AF3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.0</w:t>
      </w:r>
      <w:r w:rsidR="002A5689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4</w:t>
      </w:r>
      <w:r w:rsidR="005F6AF3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.</w:t>
      </w:r>
      <w:r w:rsidR="00E327D3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202</w:t>
      </w:r>
      <w:r w:rsidR="00336C4F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4</w:t>
      </w:r>
    </w:p>
    <w:p w14:paraId="69A3727A" w14:textId="77777777" w:rsidR="006D5186" w:rsidRPr="005E5A5F" w:rsidRDefault="006D5186">
      <w:pPr>
        <w:spacing w:line="6" w:lineRule="exact"/>
        <w:rPr>
          <w:sz w:val="24"/>
          <w:szCs w:val="24"/>
          <w:lang w:val="pl-PL"/>
        </w:rPr>
      </w:pPr>
    </w:p>
    <w:tbl>
      <w:tblPr>
        <w:tblW w:w="1068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0"/>
        <w:gridCol w:w="2680"/>
        <w:gridCol w:w="2223"/>
        <w:gridCol w:w="2000"/>
        <w:gridCol w:w="2020"/>
      </w:tblGrid>
      <w:tr w:rsidR="006D5186" w:rsidRPr="005E5A5F" w14:paraId="69A3727F" w14:textId="77777777" w:rsidTr="005E5A5F">
        <w:trPr>
          <w:trHeight w:val="293"/>
        </w:trPr>
        <w:tc>
          <w:tcPr>
            <w:tcW w:w="1760" w:type="dxa"/>
            <w:vAlign w:val="bottom"/>
          </w:tcPr>
          <w:p w14:paraId="69A3727B" w14:textId="3F575433" w:rsidR="006D5186" w:rsidRPr="005E5A5F" w:rsidRDefault="00E12B73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08.00 </w:t>
            </w:r>
            <w:r w:rsidR="000D17BA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08.30:</w:t>
            </w:r>
          </w:p>
        </w:tc>
        <w:tc>
          <w:tcPr>
            <w:tcW w:w="4903" w:type="dxa"/>
            <w:gridSpan w:val="2"/>
            <w:vAlign w:val="bottom"/>
          </w:tcPr>
          <w:p w14:paraId="69A3727C" w14:textId="77777777" w:rsidR="006D5186" w:rsidRPr="005E5A5F" w:rsidRDefault="00E12B73" w:rsidP="005262E8">
            <w:pPr>
              <w:ind w:right="-141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Re</w:t>
            </w:r>
            <w:r w:rsidR="005E5A5F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jestracja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&amp; </w:t>
            </w:r>
            <w:r w:rsidR="005E5A5F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Spotkanie grona uczącego</w:t>
            </w:r>
          </w:p>
        </w:tc>
        <w:tc>
          <w:tcPr>
            <w:tcW w:w="2000" w:type="dxa"/>
            <w:vAlign w:val="bottom"/>
          </w:tcPr>
          <w:p w14:paraId="69A3727D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69A3727E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6D5186" w:rsidRPr="005E5A5F" w14:paraId="69A37285" w14:textId="77777777" w:rsidTr="005E5A5F">
        <w:trPr>
          <w:trHeight w:val="293"/>
        </w:trPr>
        <w:tc>
          <w:tcPr>
            <w:tcW w:w="1760" w:type="dxa"/>
            <w:vAlign w:val="bottom"/>
          </w:tcPr>
          <w:p w14:paraId="69A37280" w14:textId="4E6D5C1D" w:rsidR="006D5186" w:rsidRPr="005E5A5F" w:rsidRDefault="00E12B73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08.30 </w:t>
            </w:r>
            <w:r w:rsidR="000D17BA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08.50:</w:t>
            </w:r>
          </w:p>
        </w:tc>
        <w:tc>
          <w:tcPr>
            <w:tcW w:w="2680" w:type="dxa"/>
            <w:vAlign w:val="bottom"/>
          </w:tcPr>
          <w:p w14:paraId="69A37281" w14:textId="304BBFF9" w:rsidR="006D5186" w:rsidRPr="005E5A5F" w:rsidRDefault="005E5A5F" w:rsidP="005262E8">
            <w:pPr>
              <w:rPr>
                <w:b/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Wprowadzenie</w:t>
            </w:r>
            <w:r w:rsidR="00EC135A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2223" w:type="dxa"/>
            <w:vAlign w:val="bottom"/>
          </w:tcPr>
          <w:p w14:paraId="69A37282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vAlign w:val="bottom"/>
          </w:tcPr>
          <w:p w14:paraId="69A37283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69A37284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6D5186" w:rsidRPr="00C03B2E" w14:paraId="69A37289" w14:textId="77777777" w:rsidTr="005E5A5F">
        <w:trPr>
          <w:trHeight w:val="293"/>
        </w:trPr>
        <w:tc>
          <w:tcPr>
            <w:tcW w:w="1760" w:type="dxa"/>
            <w:vAlign w:val="bottom"/>
          </w:tcPr>
          <w:p w14:paraId="69A37286" w14:textId="21F74E02" w:rsidR="006D5186" w:rsidRPr="005E5A5F" w:rsidRDefault="00E12B73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08.50 </w:t>
            </w:r>
            <w:r w:rsidR="000D17BA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09.20:</w:t>
            </w:r>
          </w:p>
        </w:tc>
        <w:tc>
          <w:tcPr>
            <w:tcW w:w="6903" w:type="dxa"/>
            <w:gridSpan w:val="3"/>
            <w:vAlign w:val="bottom"/>
          </w:tcPr>
          <w:p w14:paraId="69A37287" w14:textId="18A74B74" w:rsidR="006D5186" w:rsidRPr="005E5A5F" w:rsidRDefault="00E12B73" w:rsidP="005262E8">
            <w:pPr>
              <w:rPr>
                <w:b/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Ses</w:t>
            </w:r>
            <w:r w:rsidR="005E5A5F"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ja</w:t>
            </w:r>
            <w:r w:rsidR="005E5A5F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: </w:t>
            </w:r>
            <w:r w:rsid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„Rozpoznanie dziecka w stanie zagrożenia życia”</w:t>
            </w:r>
          </w:p>
        </w:tc>
        <w:tc>
          <w:tcPr>
            <w:tcW w:w="2020" w:type="dxa"/>
            <w:vAlign w:val="bottom"/>
          </w:tcPr>
          <w:p w14:paraId="69A37288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6D5186" w:rsidRPr="00C03B2E" w14:paraId="69A3728D" w14:textId="77777777" w:rsidTr="005E5A5F">
        <w:trPr>
          <w:trHeight w:val="293"/>
        </w:trPr>
        <w:tc>
          <w:tcPr>
            <w:tcW w:w="1760" w:type="dxa"/>
            <w:vAlign w:val="bottom"/>
          </w:tcPr>
          <w:p w14:paraId="69A3728A" w14:textId="520A2C2E" w:rsidR="006D5186" w:rsidRPr="005E5A5F" w:rsidRDefault="00E12B73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9.20 </w:t>
            </w:r>
            <w:r w:rsidR="000D17BA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0.</w:t>
            </w:r>
            <w:r w:rsidR="00DD79E4">
              <w:rPr>
                <w:rFonts w:ascii="Calibri" w:eastAsia="Calibri" w:hAnsi="Calibri" w:cs="Calibri"/>
                <w:sz w:val="24"/>
                <w:szCs w:val="24"/>
                <w:lang w:val="pl-PL"/>
              </w:rPr>
              <w:t>4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:</w:t>
            </w:r>
          </w:p>
        </w:tc>
        <w:tc>
          <w:tcPr>
            <w:tcW w:w="6903" w:type="dxa"/>
            <w:gridSpan w:val="3"/>
            <w:vAlign w:val="bottom"/>
          </w:tcPr>
          <w:p w14:paraId="69A3728B" w14:textId="77777777" w:rsidR="006D5186" w:rsidRPr="005E5A5F" w:rsidRDefault="005E5A5F" w:rsidP="005262E8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Wiedza i umiejętności związane z</w:t>
            </w:r>
            <w:r w:rsidR="00E12B73"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: 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AB 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i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C</w:t>
            </w:r>
            <w:r w:rsidR="00E12B73"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12B73"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sesja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020" w:type="dxa"/>
            <w:vAlign w:val="bottom"/>
          </w:tcPr>
          <w:p w14:paraId="69A3728C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28E" w14:textId="77777777" w:rsidR="00EC135A" w:rsidRPr="005E5A5F" w:rsidRDefault="00EC135A">
      <w:pPr>
        <w:rPr>
          <w:sz w:val="6"/>
          <w:szCs w:val="6"/>
          <w:lang w:val="pl-PL"/>
        </w:rPr>
      </w:pPr>
    </w:p>
    <w:tbl>
      <w:tblPr>
        <w:tblW w:w="7654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1"/>
        <w:gridCol w:w="2551"/>
        <w:gridCol w:w="2552"/>
      </w:tblGrid>
      <w:tr w:rsidR="00962952" w:rsidRPr="00C03B2E" w14:paraId="69A37292" w14:textId="77777777" w:rsidTr="00962952">
        <w:trPr>
          <w:trHeight w:val="103"/>
          <w:jc w:val="center"/>
        </w:trPr>
        <w:tc>
          <w:tcPr>
            <w:tcW w:w="2551" w:type="dxa"/>
            <w:tcBorders>
              <w:bottom w:val="single" w:sz="8" w:space="0" w:color="auto"/>
            </w:tcBorders>
            <w:vAlign w:val="bottom"/>
          </w:tcPr>
          <w:p w14:paraId="69A3728F" w14:textId="77777777" w:rsidR="00962952" w:rsidRPr="005E5A5F" w:rsidRDefault="00962952" w:rsidP="0009552F">
            <w:pPr>
              <w:jc w:val="center"/>
              <w:rPr>
                <w:sz w:val="8"/>
                <w:szCs w:val="8"/>
                <w:lang w:val="pl-PL"/>
              </w:rPr>
            </w:pPr>
          </w:p>
        </w:tc>
        <w:tc>
          <w:tcPr>
            <w:tcW w:w="2551" w:type="dxa"/>
            <w:tcBorders>
              <w:bottom w:val="single" w:sz="8" w:space="0" w:color="auto"/>
            </w:tcBorders>
            <w:vAlign w:val="bottom"/>
          </w:tcPr>
          <w:p w14:paraId="69A37290" w14:textId="77777777" w:rsidR="00962952" w:rsidRPr="005E5A5F" w:rsidRDefault="00962952">
            <w:pPr>
              <w:rPr>
                <w:sz w:val="8"/>
                <w:szCs w:val="8"/>
                <w:lang w:val="pl-PL"/>
              </w:rPr>
            </w:pPr>
          </w:p>
        </w:tc>
        <w:tc>
          <w:tcPr>
            <w:tcW w:w="2552" w:type="dxa"/>
            <w:tcBorders>
              <w:bottom w:val="single" w:sz="8" w:space="0" w:color="auto"/>
            </w:tcBorders>
          </w:tcPr>
          <w:p w14:paraId="69A37291" w14:textId="77777777" w:rsidR="00962952" w:rsidRPr="005E5A5F" w:rsidRDefault="00962952">
            <w:pPr>
              <w:rPr>
                <w:sz w:val="8"/>
                <w:szCs w:val="8"/>
                <w:lang w:val="pl-PL"/>
              </w:rPr>
            </w:pPr>
          </w:p>
        </w:tc>
      </w:tr>
      <w:tr w:rsidR="00962952" w:rsidRPr="005E5A5F" w14:paraId="69A37296" w14:textId="77777777" w:rsidTr="00962952">
        <w:trPr>
          <w:trHeight w:val="312"/>
          <w:jc w:val="center"/>
        </w:trPr>
        <w:tc>
          <w:tcPr>
            <w:tcW w:w="25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93" w14:textId="08448546" w:rsidR="00962952" w:rsidRPr="005E5A5F" w:rsidRDefault="00962952" w:rsidP="00962952">
            <w:pPr>
              <w:spacing w:line="278" w:lineRule="exact"/>
              <w:ind w:left="10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1: </w:t>
            </w:r>
          </w:p>
        </w:tc>
        <w:tc>
          <w:tcPr>
            <w:tcW w:w="25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94" w14:textId="47B994CA" w:rsidR="00962952" w:rsidRPr="005E5A5F" w:rsidRDefault="00962952" w:rsidP="00962952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2: </w:t>
            </w:r>
          </w:p>
        </w:tc>
        <w:tc>
          <w:tcPr>
            <w:tcW w:w="25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A37295" w14:textId="293DFC21" w:rsidR="00962952" w:rsidRDefault="00962952" w:rsidP="00873710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3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Mateusz/Asia</w:t>
            </w:r>
          </w:p>
        </w:tc>
      </w:tr>
      <w:tr w:rsidR="00962952" w:rsidRPr="005E5A5F" w14:paraId="69A3729A" w14:textId="77777777" w:rsidTr="00962952">
        <w:trPr>
          <w:trHeight w:val="314"/>
          <w:jc w:val="center"/>
        </w:trPr>
        <w:tc>
          <w:tcPr>
            <w:tcW w:w="25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97" w14:textId="65064DF2" w:rsidR="00962952" w:rsidRPr="005E5A5F" w:rsidRDefault="00962952" w:rsidP="0009552F">
            <w:pPr>
              <w:spacing w:line="280" w:lineRule="exact"/>
              <w:ind w:left="10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AB</w:t>
            </w:r>
            <w:r w:rsidR="00FB0D99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25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98" w14:textId="3DE92E95" w:rsidR="00962952" w:rsidRPr="005E5A5F" w:rsidRDefault="00962952" w:rsidP="0009552F">
            <w:pPr>
              <w:spacing w:line="280" w:lineRule="exact"/>
              <w:ind w:left="8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C</w:t>
            </w:r>
            <w:r w:rsidR="00FB0D99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25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99" w14:textId="35ACD2A9" w:rsidR="00962952" w:rsidRPr="005E5A5F" w:rsidRDefault="00962952" w:rsidP="0009552F">
            <w:pPr>
              <w:spacing w:line="280" w:lineRule="exact"/>
              <w:ind w:left="10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AB</w:t>
            </w:r>
            <w:r w:rsidR="00FB0D99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</w:p>
        </w:tc>
      </w:tr>
      <w:tr w:rsidR="00962952" w:rsidRPr="005E5A5F" w14:paraId="69A3729E" w14:textId="77777777" w:rsidTr="00962952">
        <w:trPr>
          <w:trHeight w:val="61"/>
          <w:jc w:val="center"/>
        </w:trPr>
        <w:tc>
          <w:tcPr>
            <w:tcW w:w="25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70C0"/>
            <w:vAlign w:val="bottom"/>
          </w:tcPr>
          <w:p w14:paraId="69A3729B" w14:textId="77777777" w:rsidR="00962952" w:rsidRPr="005E5A5F" w:rsidRDefault="00962952" w:rsidP="0009552F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5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0000"/>
            <w:vAlign w:val="bottom"/>
          </w:tcPr>
          <w:p w14:paraId="69A3729C" w14:textId="77777777" w:rsidR="00962952" w:rsidRPr="005E5A5F" w:rsidRDefault="00962952" w:rsidP="0009552F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2</w:t>
            </w:r>
          </w:p>
        </w:tc>
        <w:tc>
          <w:tcPr>
            <w:tcW w:w="25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</w:tcPr>
          <w:p w14:paraId="69A3729D" w14:textId="77777777" w:rsidR="00962952" w:rsidRDefault="00962952" w:rsidP="0009552F">
            <w:pPr>
              <w:spacing w:line="282" w:lineRule="exact"/>
              <w:ind w:left="600"/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 3</w:t>
            </w:r>
          </w:p>
        </w:tc>
      </w:tr>
    </w:tbl>
    <w:p w14:paraId="69A3729F" w14:textId="77777777" w:rsidR="006D5186" w:rsidRPr="005E5A5F" w:rsidRDefault="006D5186">
      <w:pPr>
        <w:spacing w:line="199" w:lineRule="exact"/>
        <w:rPr>
          <w:sz w:val="24"/>
          <w:szCs w:val="24"/>
          <w:lang w:val="pl-PL"/>
        </w:rPr>
      </w:pPr>
    </w:p>
    <w:tbl>
      <w:tblPr>
        <w:tblW w:w="10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2740"/>
        <w:gridCol w:w="2000"/>
        <w:gridCol w:w="1960"/>
        <w:gridCol w:w="2020"/>
      </w:tblGrid>
      <w:tr w:rsidR="006D5186" w:rsidRPr="005E5A5F" w14:paraId="69A372A6" w14:textId="77777777" w:rsidTr="00AE33F7">
        <w:trPr>
          <w:trHeight w:val="293"/>
        </w:trPr>
        <w:tc>
          <w:tcPr>
            <w:tcW w:w="580" w:type="dxa"/>
            <w:vAlign w:val="bottom"/>
          </w:tcPr>
          <w:p w14:paraId="69A372A0" w14:textId="47E671F6" w:rsidR="006D5186" w:rsidRPr="005E5A5F" w:rsidRDefault="00E12B7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0.</w:t>
            </w:r>
            <w:r w:rsidR="00C27AD2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4</w:t>
            </w: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69A372A1" w14:textId="7211B845" w:rsidR="006D5186" w:rsidRPr="005E5A5F" w:rsidRDefault="000D17BA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0.</w:t>
            </w:r>
            <w:r w:rsidR="00C27AD2">
              <w:rPr>
                <w:rFonts w:ascii="Calibri" w:eastAsia="Calibri" w:hAnsi="Calibri" w:cs="Calibri"/>
                <w:sz w:val="24"/>
                <w:szCs w:val="24"/>
                <w:lang w:val="pl-PL"/>
              </w:rPr>
              <w:t>5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5:</w:t>
            </w:r>
          </w:p>
        </w:tc>
        <w:tc>
          <w:tcPr>
            <w:tcW w:w="2740" w:type="dxa"/>
            <w:vAlign w:val="bottom"/>
          </w:tcPr>
          <w:p w14:paraId="69A372A2" w14:textId="77777777" w:rsidR="006D5186" w:rsidRPr="005E5A5F" w:rsidRDefault="00624401" w:rsidP="005262E8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>Przerwa kawa/herbata</w:t>
            </w:r>
          </w:p>
        </w:tc>
        <w:tc>
          <w:tcPr>
            <w:tcW w:w="2000" w:type="dxa"/>
            <w:vAlign w:val="bottom"/>
          </w:tcPr>
          <w:p w14:paraId="69A372A3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60" w:type="dxa"/>
            <w:vAlign w:val="bottom"/>
          </w:tcPr>
          <w:p w14:paraId="69A372A4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69A372A5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6D5186" w:rsidRPr="00C03B2E" w14:paraId="69A372AA" w14:textId="77777777" w:rsidTr="00AE33F7">
        <w:trPr>
          <w:trHeight w:val="293"/>
        </w:trPr>
        <w:tc>
          <w:tcPr>
            <w:tcW w:w="580" w:type="dxa"/>
            <w:vAlign w:val="bottom"/>
          </w:tcPr>
          <w:p w14:paraId="69A372A7" w14:textId="00947CF4" w:rsidR="006D5186" w:rsidRPr="005E5A5F" w:rsidRDefault="00E12B7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0.</w:t>
            </w:r>
            <w:r w:rsidR="00C27AD2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5</w:t>
            </w: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5</w:t>
            </w:r>
          </w:p>
        </w:tc>
        <w:tc>
          <w:tcPr>
            <w:tcW w:w="1200" w:type="dxa"/>
            <w:vAlign w:val="bottom"/>
          </w:tcPr>
          <w:p w14:paraId="69A372A8" w14:textId="121D8711" w:rsidR="006D5186" w:rsidRPr="005E5A5F" w:rsidRDefault="000D17BA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1</w:t>
            </w:r>
            <w:r w:rsidR="00C27AD2">
              <w:rPr>
                <w:rFonts w:ascii="Calibri" w:eastAsia="Calibri" w:hAnsi="Calibri" w:cs="Calibri"/>
                <w:sz w:val="24"/>
                <w:szCs w:val="24"/>
                <w:lang w:val="pl-PL"/>
              </w:rPr>
              <w:t>2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.</w:t>
            </w:r>
            <w:r w:rsidR="00C27AD2">
              <w:rPr>
                <w:rFonts w:ascii="Calibri" w:eastAsia="Calibri" w:hAnsi="Calibri" w:cs="Calibri"/>
                <w:sz w:val="24"/>
                <w:szCs w:val="24"/>
                <w:lang w:val="pl-PL"/>
              </w:rPr>
              <w:t>1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5:</w:t>
            </w:r>
          </w:p>
        </w:tc>
        <w:tc>
          <w:tcPr>
            <w:tcW w:w="8720" w:type="dxa"/>
            <w:gridSpan w:val="4"/>
            <w:vAlign w:val="bottom"/>
          </w:tcPr>
          <w:p w14:paraId="69A372A9" w14:textId="77777777" w:rsidR="006D5186" w:rsidRPr="00624401" w:rsidRDefault="00624401" w:rsidP="005262E8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Wiedza i umiejętności związane z: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  <w:r w:rsidR="005E5A5F" w:rsidRPr="00624401">
              <w:rPr>
                <w:rFonts w:ascii="Calibri" w:eastAsia="Calibri" w:hAnsi="Calibri" w:cs="Calibri"/>
                <w:sz w:val="24"/>
                <w:szCs w:val="24"/>
                <w:lang w:val="pl-PL"/>
              </w:rPr>
              <w:t>AB i</w:t>
            </w:r>
            <w:r w:rsidR="00E12B73" w:rsidRPr="00624401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C</w:t>
            </w:r>
            <w:r w:rsidR="00E12B73" w:rsidRPr="00624401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  <w:r w:rsidR="00E12B73" w:rsidRPr="00624401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12B73" w:rsidRPr="00624401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  <w:r w:rsidR="005E5A5F" w:rsidRPr="00624401">
              <w:rPr>
                <w:rFonts w:ascii="Calibri" w:eastAsia="Calibri" w:hAnsi="Calibri" w:cs="Calibri"/>
                <w:sz w:val="24"/>
                <w:szCs w:val="24"/>
                <w:lang w:val="pl-PL"/>
              </w:rPr>
              <w:t>sesja</w:t>
            </w:r>
            <w:r w:rsidR="00E12B73" w:rsidRPr="00624401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2</w:t>
            </w:r>
          </w:p>
        </w:tc>
      </w:tr>
    </w:tbl>
    <w:p w14:paraId="69A372AB" w14:textId="77777777" w:rsidR="00BD1FE4" w:rsidRPr="00624401" w:rsidRDefault="00BD1FE4">
      <w:pPr>
        <w:rPr>
          <w:sz w:val="6"/>
          <w:szCs w:val="6"/>
          <w:lang w:val="pl-PL"/>
        </w:rPr>
      </w:pPr>
    </w:p>
    <w:tbl>
      <w:tblPr>
        <w:tblW w:w="770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1"/>
        <w:gridCol w:w="17"/>
        <w:gridCol w:w="2534"/>
        <w:gridCol w:w="34"/>
        <w:gridCol w:w="2518"/>
        <w:gridCol w:w="51"/>
      </w:tblGrid>
      <w:tr w:rsidR="00962952" w:rsidRPr="00C03B2E" w14:paraId="69A372AF" w14:textId="77777777" w:rsidTr="006F11C4">
        <w:trPr>
          <w:trHeight w:val="171"/>
          <w:jc w:val="center"/>
        </w:trPr>
        <w:tc>
          <w:tcPr>
            <w:tcW w:w="2568" w:type="dxa"/>
            <w:gridSpan w:val="2"/>
            <w:tcBorders>
              <w:bottom w:val="single" w:sz="8" w:space="0" w:color="auto"/>
            </w:tcBorders>
            <w:vAlign w:val="bottom"/>
          </w:tcPr>
          <w:p w14:paraId="69A372AC" w14:textId="77777777" w:rsidR="00962952" w:rsidRPr="00624401" w:rsidRDefault="00962952" w:rsidP="0009552F">
            <w:pPr>
              <w:jc w:val="center"/>
              <w:rPr>
                <w:sz w:val="13"/>
                <w:szCs w:val="13"/>
                <w:lang w:val="pl-PL"/>
              </w:rPr>
            </w:pPr>
          </w:p>
        </w:tc>
        <w:tc>
          <w:tcPr>
            <w:tcW w:w="2568" w:type="dxa"/>
            <w:gridSpan w:val="2"/>
            <w:tcBorders>
              <w:bottom w:val="single" w:sz="8" w:space="0" w:color="auto"/>
            </w:tcBorders>
            <w:vAlign w:val="bottom"/>
          </w:tcPr>
          <w:p w14:paraId="69A372AD" w14:textId="77777777" w:rsidR="00962952" w:rsidRPr="00624401" w:rsidRDefault="00962952">
            <w:pPr>
              <w:rPr>
                <w:sz w:val="13"/>
                <w:szCs w:val="13"/>
                <w:lang w:val="pl-PL"/>
              </w:rPr>
            </w:pPr>
          </w:p>
        </w:tc>
        <w:tc>
          <w:tcPr>
            <w:tcW w:w="2569" w:type="dxa"/>
            <w:gridSpan w:val="2"/>
            <w:tcBorders>
              <w:bottom w:val="single" w:sz="8" w:space="0" w:color="auto"/>
            </w:tcBorders>
          </w:tcPr>
          <w:p w14:paraId="69A372AE" w14:textId="77777777" w:rsidR="00962952" w:rsidRPr="00624401" w:rsidRDefault="00962952">
            <w:pPr>
              <w:rPr>
                <w:sz w:val="13"/>
                <w:szCs w:val="13"/>
                <w:lang w:val="pl-PL"/>
              </w:rPr>
            </w:pPr>
          </w:p>
        </w:tc>
      </w:tr>
      <w:tr w:rsidR="00962952" w:rsidRPr="005E5A5F" w14:paraId="69A372B3" w14:textId="77777777" w:rsidTr="006F11C4">
        <w:trPr>
          <w:trHeight w:val="300"/>
          <w:jc w:val="center"/>
        </w:trPr>
        <w:tc>
          <w:tcPr>
            <w:tcW w:w="256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B0" w14:textId="35A6289B" w:rsidR="00962952" w:rsidRPr="005E5A5F" w:rsidRDefault="00962952" w:rsidP="00873710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1: </w:t>
            </w:r>
            <w:proofErr w:type="spellStart"/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jw</w:t>
            </w:r>
            <w:proofErr w:type="spellEnd"/>
          </w:p>
        </w:tc>
        <w:tc>
          <w:tcPr>
            <w:tcW w:w="256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B1" w14:textId="25DF4F97" w:rsidR="00962952" w:rsidRPr="005E5A5F" w:rsidRDefault="00962952" w:rsidP="00962952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2: </w:t>
            </w:r>
            <w:proofErr w:type="spellStart"/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jw</w:t>
            </w:r>
            <w:proofErr w:type="spellEnd"/>
          </w:p>
        </w:tc>
        <w:tc>
          <w:tcPr>
            <w:tcW w:w="256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A372B2" w14:textId="10188618" w:rsidR="00962952" w:rsidRDefault="00962952" w:rsidP="0009552F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3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  <w:proofErr w:type="spellStart"/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j</w:t>
            </w:r>
            <w:r w:rsidR="00FB0D99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w</w:t>
            </w:r>
            <w:proofErr w:type="spellEnd"/>
          </w:p>
        </w:tc>
      </w:tr>
      <w:tr w:rsidR="00962952" w:rsidRPr="005E5A5F" w14:paraId="69A372B7" w14:textId="77777777" w:rsidTr="006F11C4">
        <w:trPr>
          <w:trHeight w:val="303"/>
          <w:jc w:val="center"/>
        </w:trPr>
        <w:tc>
          <w:tcPr>
            <w:tcW w:w="256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B4" w14:textId="3803BD1B" w:rsidR="00962952" w:rsidRPr="005E5A5F" w:rsidRDefault="00873710" w:rsidP="0009552F">
            <w:pPr>
              <w:spacing w:line="281" w:lineRule="exact"/>
              <w:ind w:left="8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C</w:t>
            </w:r>
            <w:r w:rsidR="00FB0D99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Mateusz Asia</w:t>
            </w:r>
          </w:p>
        </w:tc>
        <w:tc>
          <w:tcPr>
            <w:tcW w:w="256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B5" w14:textId="6DF4651D" w:rsidR="00962952" w:rsidRPr="005E5A5F" w:rsidRDefault="00CE4940" w:rsidP="0009552F">
            <w:pPr>
              <w:spacing w:line="281" w:lineRule="exact"/>
              <w:ind w:left="8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AB</w:t>
            </w:r>
            <w:r w:rsidR="00FB0D99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Krzysztof Ola</w:t>
            </w:r>
          </w:p>
        </w:tc>
        <w:tc>
          <w:tcPr>
            <w:tcW w:w="256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A372B6" w14:textId="02D84522" w:rsidR="00962952" w:rsidRPr="005E5A5F" w:rsidRDefault="00FE6E31" w:rsidP="0009552F">
            <w:pPr>
              <w:spacing w:line="280" w:lineRule="exact"/>
              <w:ind w:left="10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C</w:t>
            </w:r>
            <w:r w:rsidR="00FB0D99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Ryszard Tomasz</w:t>
            </w:r>
          </w:p>
        </w:tc>
      </w:tr>
      <w:tr w:rsidR="006F11C4" w:rsidRPr="005E5A5F" w14:paraId="01E57F73" w14:textId="77777777" w:rsidTr="006F11C4">
        <w:trPr>
          <w:gridAfter w:val="1"/>
          <w:wAfter w:w="51" w:type="dxa"/>
          <w:trHeight w:val="61"/>
          <w:jc w:val="center"/>
        </w:trPr>
        <w:tc>
          <w:tcPr>
            <w:tcW w:w="25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70C0"/>
            <w:vAlign w:val="bottom"/>
          </w:tcPr>
          <w:p w14:paraId="68B849D7" w14:textId="77777777" w:rsidR="006F11C4" w:rsidRPr="005E5A5F" w:rsidRDefault="006F11C4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55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0000"/>
            <w:vAlign w:val="bottom"/>
          </w:tcPr>
          <w:p w14:paraId="00F5B359" w14:textId="77777777" w:rsidR="006F11C4" w:rsidRPr="005E5A5F" w:rsidRDefault="006F11C4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2</w:t>
            </w:r>
          </w:p>
        </w:tc>
        <w:tc>
          <w:tcPr>
            <w:tcW w:w="255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</w:tcPr>
          <w:p w14:paraId="6CEE0292" w14:textId="77777777" w:rsidR="006F11C4" w:rsidRDefault="006F11C4" w:rsidP="005F4613">
            <w:pPr>
              <w:spacing w:line="282" w:lineRule="exact"/>
              <w:ind w:left="600"/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 3</w:t>
            </w:r>
          </w:p>
        </w:tc>
      </w:tr>
    </w:tbl>
    <w:p w14:paraId="69A372BC" w14:textId="77777777" w:rsidR="00D00E89" w:rsidRPr="005E5A5F" w:rsidRDefault="00D00E89">
      <w:pPr>
        <w:rPr>
          <w:lang w:val="pl-PL"/>
        </w:rPr>
      </w:pPr>
    </w:p>
    <w:tbl>
      <w:tblPr>
        <w:tblW w:w="1207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4316"/>
        <w:gridCol w:w="2000"/>
        <w:gridCol w:w="1960"/>
        <w:gridCol w:w="2020"/>
      </w:tblGrid>
      <w:tr w:rsidR="005623F4" w:rsidRPr="008A2417" w14:paraId="69A372C3" w14:textId="77777777" w:rsidTr="007D1917">
        <w:trPr>
          <w:trHeight w:val="269"/>
        </w:trPr>
        <w:tc>
          <w:tcPr>
            <w:tcW w:w="580" w:type="dxa"/>
            <w:vAlign w:val="bottom"/>
          </w:tcPr>
          <w:p w14:paraId="69A372BD" w14:textId="707EC933" w:rsidR="005623F4" w:rsidRPr="005E5A5F" w:rsidRDefault="005623F4" w:rsidP="005623F4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</w:t>
            </w:r>
            <w:r w:rsidR="00E92A72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2</w:t>
            </w: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.</w:t>
            </w:r>
            <w:r w:rsidR="00E92A72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</w:t>
            </w: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5</w:t>
            </w:r>
          </w:p>
        </w:tc>
        <w:tc>
          <w:tcPr>
            <w:tcW w:w="1200" w:type="dxa"/>
            <w:vAlign w:val="bottom"/>
          </w:tcPr>
          <w:p w14:paraId="69A372BE" w14:textId="2C82CCBE" w:rsidR="005623F4" w:rsidRPr="005E5A5F" w:rsidRDefault="00F336E3" w:rsidP="005623F4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5623F4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</w:t>
            </w:r>
            <w:r w:rsidR="00E92A72">
              <w:rPr>
                <w:rFonts w:ascii="Calibri" w:eastAsia="Calibri" w:hAnsi="Calibri" w:cs="Calibri"/>
                <w:sz w:val="24"/>
                <w:szCs w:val="24"/>
                <w:lang w:val="pl-PL"/>
              </w:rPr>
              <w:t>3</w:t>
            </w:r>
            <w:r w:rsidR="005623F4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.</w:t>
            </w:r>
            <w:r w:rsidR="00E92A72">
              <w:rPr>
                <w:rFonts w:ascii="Calibri" w:eastAsia="Calibri" w:hAnsi="Calibri" w:cs="Calibri"/>
                <w:sz w:val="24"/>
                <w:szCs w:val="24"/>
                <w:lang w:val="pl-PL"/>
              </w:rPr>
              <w:t>3</w:t>
            </w:r>
            <w:r w:rsidR="005623F4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:</w:t>
            </w:r>
          </w:p>
        </w:tc>
        <w:tc>
          <w:tcPr>
            <w:tcW w:w="4316" w:type="dxa"/>
            <w:vAlign w:val="bottom"/>
          </w:tcPr>
          <w:p w14:paraId="69A372BF" w14:textId="4589DC94" w:rsidR="005623F4" w:rsidRPr="00B12944" w:rsidRDefault="00B12944" w:rsidP="005262E8">
            <w:pPr>
              <w:rPr>
                <w:b/>
                <w:bCs/>
                <w:sz w:val="20"/>
                <w:szCs w:val="20"/>
                <w:lang w:val="pl-PL"/>
              </w:rPr>
            </w:pPr>
            <w:r w:rsidRPr="00B12944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Spotkanie Mentor-Podopieczny 1</w:t>
            </w:r>
          </w:p>
        </w:tc>
        <w:tc>
          <w:tcPr>
            <w:tcW w:w="2000" w:type="dxa"/>
            <w:vAlign w:val="bottom"/>
          </w:tcPr>
          <w:p w14:paraId="69A372C0" w14:textId="77777777" w:rsidR="005623F4" w:rsidRPr="005E5A5F" w:rsidRDefault="005623F4" w:rsidP="005623F4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60" w:type="dxa"/>
            <w:vAlign w:val="bottom"/>
          </w:tcPr>
          <w:p w14:paraId="69A372C1" w14:textId="77777777" w:rsidR="005623F4" w:rsidRPr="005E5A5F" w:rsidRDefault="005623F4" w:rsidP="005623F4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69A372C2" w14:textId="77777777" w:rsidR="005623F4" w:rsidRPr="005E5A5F" w:rsidRDefault="005623F4" w:rsidP="005623F4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2C4" w14:textId="77777777" w:rsidR="003C7987" w:rsidRPr="005E5A5F" w:rsidRDefault="003C7987">
      <w:pPr>
        <w:rPr>
          <w:sz w:val="6"/>
          <w:szCs w:val="6"/>
          <w:lang w:val="pl-PL"/>
        </w:rPr>
      </w:pPr>
    </w:p>
    <w:tbl>
      <w:tblPr>
        <w:tblW w:w="10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4740"/>
        <w:gridCol w:w="1960"/>
        <w:gridCol w:w="2020"/>
      </w:tblGrid>
      <w:tr w:rsidR="006D5186" w:rsidRPr="005E5A5F" w14:paraId="69A372CA" w14:textId="77777777" w:rsidTr="00CF483E">
        <w:trPr>
          <w:trHeight w:val="211"/>
        </w:trPr>
        <w:tc>
          <w:tcPr>
            <w:tcW w:w="580" w:type="dxa"/>
            <w:vAlign w:val="bottom"/>
          </w:tcPr>
          <w:p w14:paraId="69A372C5" w14:textId="6880EF19" w:rsidR="006D5186" w:rsidRPr="005E5A5F" w:rsidRDefault="006D5186">
            <w:pPr>
              <w:jc w:val="right"/>
              <w:rPr>
                <w:sz w:val="20"/>
                <w:szCs w:val="20"/>
                <w:lang w:val="pl-PL"/>
              </w:rPr>
            </w:pPr>
          </w:p>
        </w:tc>
        <w:tc>
          <w:tcPr>
            <w:tcW w:w="1200" w:type="dxa"/>
            <w:vAlign w:val="bottom"/>
          </w:tcPr>
          <w:p w14:paraId="69A372C6" w14:textId="318222E1" w:rsidR="006D5186" w:rsidRPr="005E5A5F" w:rsidRDefault="006D5186">
            <w:pPr>
              <w:ind w:left="20"/>
              <w:rPr>
                <w:sz w:val="20"/>
                <w:szCs w:val="20"/>
                <w:lang w:val="pl-PL"/>
              </w:rPr>
            </w:pPr>
          </w:p>
        </w:tc>
        <w:tc>
          <w:tcPr>
            <w:tcW w:w="4740" w:type="dxa"/>
            <w:vAlign w:val="bottom"/>
          </w:tcPr>
          <w:p w14:paraId="69A372C7" w14:textId="77777777" w:rsidR="006D5186" w:rsidRPr="005E5A5F" w:rsidRDefault="00445F86" w:rsidP="005262E8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>Obiad</w:t>
            </w:r>
            <w:r w:rsidRPr="005E5A5F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 xml:space="preserve"> (+ spotkanie</w:t>
            </w:r>
            <w:r w:rsidR="00BE0A51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 xml:space="preserve"> grona uczącego</w:t>
            </w:r>
            <w:r w:rsidR="00E12B73" w:rsidRPr="005E5A5F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>)</w:t>
            </w:r>
          </w:p>
        </w:tc>
        <w:tc>
          <w:tcPr>
            <w:tcW w:w="1960" w:type="dxa"/>
            <w:vAlign w:val="bottom"/>
          </w:tcPr>
          <w:p w14:paraId="69A372C8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69A372C9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0D7285" w:rsidRPr="00C03B2E" w14:paraId="3CD51A36" w14:textId="77777777" w:rsidTr="00BF522C">
        <w:trPr>
          <w:trHeight w:val="211"/>
        </w:trPr>
        <w:tc>
          <w:tcPr>
            <w:tcW w:w="1780" w:type="dxa"/>
            <w:gridSpan w:val="2"/>
            <w:vAlign w:val="bottom"/>
          </w:tcPr>
          <w:p w14:paraId="0814025E" w14:textId="1D2C8E74" w:rsidR="000D7285" w:rsidRPr="005E5A5F" w:rsidRDefault="000D7285">
            <w:pPr>
              <w:ind w:left="20"/>
              <w:rPr>
                <w:rFonts w:ascii="Calibri" w:eastAsia="Calibri" w:hAnsi="Calibri" w:cs="Calibri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>13.30</w:t>
            </w:r>
            <w:r w:rsidR="00E719AC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</w:t>
            </w:r>
            <w:r w:rsidR="00F336E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719AC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>13.50</w:t>
            </w:r>
            <w:r w:rsidR="00E719AC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4740" w:type="dxa"/>
            <w:vAlign w:val="bottom"/>
          </w:tcPr>
          <w:p w14:paraId="02AB8B92" w14:textId="18525614" w:rsidR="000D7285" w:rsidRDefault="000D7285" w:rsidP="005262E8">
            <w:pPr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POKAZ</w:t>
            </w: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: </w:t>
            </w:r>
            <w:r w:rsidRPr="00F451B6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cenariusz ABC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</w:t>
            </w:r>
            <w:r w:rsidR="00FB0D99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Tomek, Ola , Marcin</w:t>
            </w:r>
          </w:p>
        </w:tc>
        <w:tc>
          <w:tcPr>
            <w:tcW w:w="1960" w:type="dxa"/>
            <w:vAlign w:val="bottom"/>
          </w:tcPr>
          <w:p w14:paraId="0A161518" w14:textId="77777777" w:rsidR="000D7285" w:rsidRPr="005E5A5F" w:rsidRDefault="000D7285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0C33DDEA" w14:textId="77777777" w:rsidR="000D7285" w:rsidRPr="005E5A5F" w:rsidRDefault="000D7285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2CB" w14:textId="77777777" w:rsidR="00AE33F7" w:rsidRPr="005E5A5F" w:rsidRDefault="00AE33F7">
      <w:pPr>
        <w:rPr>
          <w:sz w:val="6"/>
          <w:szCs w:val="6"/>
          <w:lang w:val="pl-PL"/>
        </w:rPr>
      </w:pPr>
    </w:p>
    <w:tbl>
      <w:tblPr>
        <w:tblW w:w="10500" w:type="dxa"/>
        <w:tblInd w:w="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4740"/>
        <w:gridCol w:w="1960"/>
        <w:gridCol w:w="2020"/>
      </w:tblGrid>
      <w:tr w:rsidR="006D5186" w:rsidRPr="005E5A5F" w14:paraId="69A372D1" w14:textId="77777777" w:rsidTr="00CF483E">
        <w:trPr>
          <w:trHeight w:val="223"/>
        </w:trPr>
        <w:tc>
          <w:tcPr>
            <w:tcW w:w="580" w:type="dxa"/>
            <w:vAlign w:val="bottom"/>
          </w:tcPr>
          <w:p w14:paraId="69A372CC" w14:textId="754BC0E6" w:rsidR="006D5186" w:rsidRPr="00D86C16" w:rsidRDefault="00E12B73" w:rsidP="000D7285">
            <w:pPr>
              <w:jc w:val="center"/>
              <w:rPr>
                <w:rFonts w:ascii="Calibri" w:eastAsia="Calibri" w:hAnsi="Calibri" w:cs="Calibri"/>
                <w:sz w:val="24"/>
                <w:szCs w:val="24"/>
                <w:lang w:val="pl-PL"/>
              </w:rPr>
            </w:pPr>
            <w:r w:rsidRPr="00D86C16">
              <w:rPr>
                <w:rFonts w:ascii="Calibri" w:eastAsia="Calibri" w:hAnsi="Calibri" w:cs="Calibri"/>
                <w:sz w:val="24"/>
                <w:szCs w:val="24"/>
                <w:lang w:val="pl-PL"/>
              </w:rPr>
              <w:t>13</w:t>
            </w:r>
            <w:r w:rsidR="00A074FA" w:rsidRPr="00D86C16">
              <w:rPr>
                <w:rFonts w:ascii="Calibri" w:eastAsia="Calibri" w:hAnsi="Calibri" w:cs="Calibri"/>
                <w:sz w:val="24"/>
                <w:szCs w:val="24"/>
                <w:lang w:val="pl-PL"/>
              </w:rPr>
              <w:t>.</w:t>
            </w:r>
            <w:r w:rsidR="00967BAB" w:rsidRPr="00D86C16">
              <w:rPr>
                <w:rFonts w:ascii="Calibri" w:eastAsia="Calibri" w:hAnsi="Calibri" w:cs="Calibri"/>
                <w:sz w:val="24"/>
                <w:szCs w:val="24"/>
                <w:lang w:val="pl-PL"/>
              </w:rPr>
              <w:t>5</w:t>
            </w:r>
            <w:r w:rsidRPr="00D86C16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69A372CD" w14:textId="37F9677F" w:rsidR="006D5186" w:rsidRPr="00D86C16" w:rsidRDefault="00F336E3">
            <w:pPr>
              <w:ind w:left="20"/>
              <w:rPr>
                <w:rFonts w:ascii="Calibri" w:eastAsia="Calibri" w:hAnsi="Calibri" w:cs="Calibri"/>
                <w:sz w:val="24"/>
                <w:szCs w:val="24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</w:t>
            </w:r>
            <w:r w:rsidR="00A074FA">
              <w:rPr>
                <w:rFonts w:ascii="Calibri" w:eastAsia="Calibri" w:hAnsi="Calibri" w:cs="Calibri"/>
                <w:sz w:val="24"/>
                <w:szCs w:val="24"/>
                <w:lang w:val="pl-PL"/>
              </w:rPr>
              <w:t>5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.</w:t>
            </w:r>
            <w:r w:rsidR="00A074FA">
              <w:rPr>
                <w:rFonts w:ascii="Calibri" w:eastAsia="Calibri" w:hAnsi="Calibri" w:cs="Calibri"/>
                <w:sz w:val="24"/>
                <w:szCs w:val="24"/>
                <w:lang w:val="pl-PL"/>
              </w:rPr>
              <w:t>3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:</w:t>
            </w:r>
          </w:p>
        </w:tc>
        <w:tc>
          <w:tcPr>
            <w:tcW w:w="4740" w:type="dxa"/>
            <w:vAlign w:val="bottom"/>
          </w:tcPr>
          <w:p w14:paraId="69A372CE" w14:textId="74513F22" w:rsidR="006D5186" w:rsidRPr="005E5A5F" w:rsidRDefault="001539A7" w:rsidP="005262E8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S</w:t>
            </w:r>
            <w:r w:rsidR="00E12B73"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cenari</w:t>
            </w:r>
            <w:r w:rsidR="00833D6A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usz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ABC</w:t>
            </w:r>
          </w:p>
        </w:tc>
        <w:tc>
          <w:tcPr>
            <w:tcW w:w="1960" w:type="dxa"/>
            <w:vAlign w:val="bottom"/>
          </w:tcPr>
          <w:p w14:paraId="69A372CF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69A372D0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2D2" w14:textId="77777777" w:rsidR="003C7987" w:rsidRPr="005E5A5F" w:rsidRDefault="003C7987">
      <w:pPr>
        <w:rPr>
          <w:sz w:val="6"/>
          <w:szCs w:val="6"/>
          <w:lang w:val="pl-PL"/>
        </w:rPr>
      </w:pPr>
    </w:p>
    <w:tbl>
      <w:tblPr>
        <w:tblW w:w="764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0"/>
        <w:gridCol w:w="12"/>
        <w:gridCol w:w="2551"/>
        <w:gridCol w:w="2552"/>
      </w:tblGrid>
      <w:tr w:rsidR="00C2492C" w:rsidRPr="005E5A5F" w14:paraId="69A372D6" w14:textId="77777777" w:rsidTr="00C2492C">
        <w:trPr>
          <w:trHeight w:val="157"/>
          <w:jc w:val="center"/>
        </w:trPr>
        <w:tc>
          <w:tcPr>
            <w:tcW w:w="2542" w:type="dxa"/>
            <w:gridSpan w:val="2"/>
            <w:vAlign w:val="bottom"/>
          </w:tcPr>
          <w:p w14:paraId="69A372D3" w14:textId="1253731B" w:rsidR="00C2492C" w:rsidRPr="005E5A5F" w:rsidRDefault="00C2492C" w:rsidP="00555361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1: </w:t>
            </w:r>
          </w:p>
        </w:tc>
        <w:tc>
          <w:tcPr>
            <w:tcW w:w="2551" w:type="dxa"/>
            <w:vAlign w:val="bottom"/>
          </w:tcPr>
          <w:p w14:paraId="69A372D4" w14:textId="167B46AF" w:rsidR="00C2492C" w:rsidRPr="005E5A5F" w:rsidRDefault="00C2492C" w:rsidP="009770A1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2: </w:t>
            </w:r>
          </w:p>
        </w:tc>
        <w:tc>
          <w:tcPr>
            <w:tcW w:w="2552" w:type="dxa"/>
          </w:tcPr>
          <w:p w14:paraId="69A372D5" w14:textId="630D762B" w:rsidR="00C2492C" w:rsidRDefault="00C2492C" w:rsidP="00555361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3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</w:p>
        </w:tc>
      </w:tr>
      <w:tr w:rsidR="00C2492C" w:rsidRPr="005E5A5F" w14:paraId="69A372DE" w14:textId="77777777" w:rsidTr="00C2492C">
        <w:trPr>
          <w:trHeight w:val="61"/>
          <w:jc w:val="center"/>
        </w:trPr>
        <w:tc>
          <w:tcPr>
            <w:tcW w:w="2530" w:type="dxa"/>
            <w:shd w:val="clear" w:color="auto" w:fill="0070C0"/>
            <w:vAlign w:val="bottom"/>
          </w:tcPr>
          <w:p w14:paraId="69A372DB" w14:textId="77777777" w:rsidR="00C2492C" w:rsidRPr="005E5A5F" w:rsidRDefault="00C2492C" w:rsidP="007A7EB7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563" w:type="dxa"/>
            <w:gridSpan w:val="2"/>
            <w:shd w:val="clear" w:color="auto" w:fill="FF0000"/>
            <w:vAlign w:val="bottom"/>
          </w:tcPr>
          <w:p w14:paraId="69A372DC" w14:textId="77777777" w:rsidR="00C2492C" w:rsidRPr="005E5A5F" w:rsidRDefault="00C2492C" w:rsidP="007A7EB7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2</w:t>
            </w:r>
          </w:p>
        </w:tc>
        <w:tc>
          <w:tcPr>
            <w:tcW w:w="2552" w:type="dxa"/>
            <w:shd w:val="clear" w:color="auto" w:fill="FFC000"/>
          </w:tcPr>
          <w:p w14:paraId="69A372DD" w14:textId="77777777" w:rsidR="00C2492C" w:rsidRDefault="00C2492C" w:rsidP="007A7EB7">
            <w:pPr>
              <w:spacing w:line="282" w:lineRule="exact"/>
              <w:ind w:left="600"/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 3</w:t>
            </w:r>
          </w:p>
        </w:tc>
      </w:tr>
    </w:tbl>
    <w:p w14:paraId="69A372DF" w14:textId="77777777" w:rsidR="003C7987" w:rsidRPr="005E5A5F" w:rsidRDefault="003C7987">
      <w:pPr>
        <w:rPr>
          <w:sz w:val="6"/>
          <w:szCs w:val="6"/>
          <w:lang w:val="pl-PL"/>
        </w:rPr>
      </w:pPr>
    </w:p>
    <w:tbl>
      <w:tblPr>
        <w:tblW w:w="10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4740"/>
        <w:gridCol w:w="1960"/>
        <w:gridCol w:w="2020"/>
      </w:tblGrid>
      <w:tr w:rsidR="00960450" w:rsidRPr="005E5A5F" w14:paraId="69A372E5" w14:textId="77777777" w:rsidTr="00987C80">
        <w:trPr>
          <w:trHeight w:val="299"/>
        </w:trPr>
        <w:tc>
          <w:tcPr>
            <w:tcW w:w="580" w:type="dxa"/>
            <w:vAlign w:val="bottom"/>
          </w:tcPr>
          <w:p w14:paraId="69A372E0" w14:textId="3C2F9CA6" w:rsidR="00960450" w:rsidRPr="005E5A5F" w:rsidRDefault="00960450" w:rsidP="00960450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</w:t>
            </w: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5</w:t>
            </w: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.</w:t>
            </w: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3</w:t>
            </w: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69A372E1" w14:textId="7136136A" w:rsidR="00960450" w:rsidRPr="005E5A5F" w:rsidRDefault="00F336E3" w:rsidP="00960450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960450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5.</w:t>
            </w:r>
            <w:r w:rsidR="00960450">
              <w:rPr>
                <w:rFonts w:ascii="Calibri" w:eastAsia="Calibri" w:hAnsi="Calibri" w:cs="Calibri"/>
                <w:sz w:val="24"/>
                <w:szCs w:val="24"/>
                <w:lang w:val="pl-PL"/>
              </w:rPr>
              <w:t>45</w:t>
            </w:r>
            <w:r w:rsidR="00960450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4740" w:type="dxa"/>
            <w:vAlign w:val="bottom"/>
          </w:tcPr>
          <w:p w14:paraId="69A372E2" w14:textId="023B03C9" w:rsidR="00960450" w:rsidRPr="005E5A5F" w:rsidRDefault="00960450" w:rsidP="005262E8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>Przerwa kawa/herbata</w:t>
            </w:r>
          </w:p>
        </w:tc>
        <w:tc>
          <w:tcPr>
            <w:tcW w:w="1960" w:type="dxa"/>
            <w:vAlign w:val="bottom"/>
          </w:tcPr>
          <w:p w14:paraId="69A372E3" w14:textId="77777777" w:rsidR="00960450" w:rsidRPr="005E5A5F" w:rsidRDefault="00960450" w:rsidP="00960450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69A372E4" w14:textId="77777777" w:rsidR="00960450" w:rsidRPr="005E5A5F" w:rsidRDefault="00960450" w:rsidP="00960450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2E6" w14:textId="77777777" w:rsidR="003C7987" w:rsidRPr="005E5A5F" w:rsidRDefault="003C7987">
      <w:pPr>
        <w:rPr>
          <w:sz w:val="6"/>
          <w:szCs w:val="6"/>
          <w:lang w:val="pl-PL"/>
        </w:rPr>
      </w:pPr>
    </w:p>
    <w:p w14:paraId="69A372F3" w14:textId="77777777" w:rsidR="003C7987" w:rsidRPr="005E5A5F" w:rsidRDefault="003C7987">
      <w:pPr>
        <w:rPr>
          <w:sz w:val="6"/>
          <w:szCs w:val="6"/>
          <w:lang w:val="pl-PL"/>
        </w:rPr>
      </w:pPr>
    </w:p>
    <w:tbl>
      <w:tblPr>
        <w:tblW w:w="1108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5323"/>
        <w:gridCol w:w="1960"/>
        <w:gridCol w:w="2020"/>
      </w:tblGrid>
      <w:tr w:rsidR="007A29B2" w:rsidRPr="00C03B2E" w14:paraId="69A372FA" w14:textId="77777777" w:rsidTr="009D6D19">
        <w:trPr>
          <w:trHeight w:val="273"/>
        </w:trPr>
        <w:tc>
          <w:tcPr>
            <w:tcW w:w="580" w:type="dxa"/>
            <w:vAlign w:val="bottom"/>
          </w:tcPr>
          <w:p w14:paraId="69A372F4" w14:textId="5B2A6811" w:rsidR="007A29B2" w:rsidRPr="00D86C16" w:rsidRDefault="007A29B2">
            <w:pPr>
              <w:jc w:val="right"/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5.</w:t>
            </w: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45</w:t>
            </w:r>
          </w:p>
        </w:tc>
        <w:tc>
          <w:tcPr>
            <w:tcW w:w="1200" w:type="dxa"/>
            <w:vAlign w:val="bottom"/>
          </w:tcPr>
          <w:p w14:paraId="69A372F5" w14:textId="5ECD35FA" w:rsidR="007A29B2" w:rsidRPr="00D86C16" w:rsidRDefault="00F336E3">
            <w:pPr>
              <w:ind w:left="20"/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7A29B2" w:rsidRPr="00D86C16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 xml:space="preserve"> 16.00:</w:t>
            </w:r>
          </w:p>
        </w:tc>
        <w:tc>
          <w:tcPr>
            <w:tcW w:w="5323" w:type="dxa"/>
            <w:vAlign w:val="bottom"/>
          </w:tcPr>
          <w:p w14:paraId="69A372F7" w14:textId="02A2B32C" w:rsidR="007A29B2" w:rsidRPr="00E327D3" w:rsidRDefault="007A29B2">
            <w:pPr>
              <w:rPr>
                <w:sz w:val="24"/>
                <w:szCs w:val="24"/>
                <w:lang w:val="pl-PL"/>
              </w:rPr>
            </w:pPr>
            <w:r w:rsidRPr="00E327D3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POKAZ: BLS (RAZEM Z AED I FBAO)</w:t>
            </w:r>
            <w:r w:rsidRPr="00E327D3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</w:t>
            </w:r>
            <w:r w:rsidR="00E327D3" w:rsidRPr="00E327D3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Ma</w:t>
            </w:r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teusz, Krzysztof, Marcin</w:t>
            </w:r>
          </w:p>
        </w:tc>
        <w:tc>
          <w:tcPr>
            <w:tcW w:w="1960" w:type="dxa"/>
            <w:vAlign w:val="bottom"/>
          </w:tcPr>
          <w:p w14:paraId="69A372F8" w14:textId="77777777" w:rsidR="007A29B2" w:rsidRPr="00E327D3" w:rsidRDefault="007A29B2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69A372F9" w14:textId="77777777" w:rsidR="007A29B2" w:rsidRPr="00E327D3" w:rsidRDefault="007A29B2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2FB" w14:textId="77777777" w:rsidR="002128F7" w:rsidRPr="00E327D3" w:rsidRDefault="002128F7">
      <w:pPr>
        <w:rPr>
          <w:sz w:val="6"/>
          <w:szCs w:val="6"/>
          <w:lang w:val="pl-PL"/>
        </w:rPr>
      </w:pPr>
    </w:p>
    <w:tbl>
      <w:tblPr>
        <w:tblW w:w="10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2740"/>
        <w:gridCol w:w="2000"/>
        <w:gridCol w:w="1960"/>
        <w:gridCol w:w="2020"/>
      </w:tblGrid>
      <w:tr w:rsidR="006D5186" w:rsidRPr="005E5A5F" w14:paraId="69A37302" w14:textId="77777777" w:rsidTr="002128F7">
        <w:trPr>
          <w:trHeight w:val="293"/>
        </w:trPr>
        <w:tc>
          <w:tcPr>
            <w:tcW w:w="580" w:type="dxa"/>
            <w:vAlign w:val="bottom"/>
          </w:tcPr>
          <w:p w14:paraId="69A372FC" w14:textId="351729D4" w:rsidR="006D5186" w:rsidRPr="00D86C16" w:rsidRDefault="00E12B73">
            <w:pPr>
              <w:jc w:val="right"/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</w:t>
            </w:r>
            <w:r w:rsidR="005262E8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6</w:t>
            </w: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.</w:t>
            </w:r>
            <w:r w:rsidR="005262E8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0</w:t>
            </w:r>
          </w:p>
        </w:tc>
        <w:tc>
          <w:tcPr>
            <w:tcW w:w="1200" w:type="dxa"/>
            <w:vAlign w:val="bottom"/>
          </w:tcPr>
          <w:p w14:paraId="69A372FD" w14:textId="7B5B2F03" w:rsidR="006D5186" w:rsidRPr="00D86C16" w:rsidRDefault="00F336E3">
            <w:pPr>
              <w:ind w:left="20"/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12B73" w:rsidRPr="00D86C16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 xml:space="preserve"> 1</w:t>
            </w:r>
            <w:r w:rsidR="005262E8" w:rsidRPr="00D86C16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7</w:t>
            </w:r>
            <w:r w:rsidR="00E12B73" w:rsidRPr="00D86C16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.</w:t>
            </w:r>
            <w:r w:rsidR="005262E8" w:rsidRPr="00D86C16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0</w:t>
            </w:r>
            <w:r w:rsidR="00E12B73" w:rsidRPr="00D86C16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:</w:t>
            </w:r>
          </w:p>
        </w:tc>
        <w:tc>
          <w:tcPr>
            <w:tcW w:w="2740" w:type="dxa"/>
            <w:vAlign w:val="bottom"/>
          </w:tcPr>
          <w:p w14:paraId="69A372FE" w14:textId="7268B26C" w:rsidR="006D5186" w:rsidRPr="005E5A5F" w:rsidRDefault="00E12B73" w:rsidP="005262E8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BLS</w:t>
            </w:r>
            <w:r w:rsidR="005262E8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AED FBAO – ćwiczenia</w:t>
            </w:r>
          </w:p>
        </w:tc>
        <w:tc>
          <w:tcPr>
            <w:tcW w:w="2000" w:type="dxa"/>
            <w:vAlign w:val="bottom"/>
          </w:tcPr>
          <w:p w14:paraId="69A372FF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60" w:type="dxa"/>
            <w:vAlign w:val="bottom"/>
          </w:tcPr>
          <w:p w14:paraId="69A37300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vAlign w:val="bottom"/>
          </w:tcPr>
          <w:p w14:paraId="69A37301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303" w14:textId="77777777" w:rsidR="002128F7" w:rsidRPr="005E5A5F" w:rsidRDefault="002128F7">
      <w:pPr>
        <w:rPr>
          <w:lang w:val="pl-PL"/>
        </w:rPr>
      </w:pPr>
    </w:p>
    <w:tbl>
      <w:tblPr>
        <w:tblW w:w="765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"/>
        <w:gridCol w:w="2520"/>
        <w:gridCol w:w="29"/>
        <w:gridCol w:w="2534"/>
        <w:gridCol w:w="15"/>
        <w:gridCol w:w="2537"/>
        <w:gridCol w:w="12"/>
      </w:tblGrid>
      <w:tr w:rsidR="00555361" w:rsidRPr="005E5A5F" w14:paraId="69A37307" w14:textId="77777777" w:rsidTr="00FE3BBB">
        <w:trPr>
          <w:gridBefore w:val="1"/>
          <w:wBefore w:w="10" w:type="dxa"/>
          <w:trHeight w:val="326"/>
          <w:jc w:val="center"/>
        </w:trPr>
        <w:tc>
          <w:tcPr>
            <w:tcW w:w="2549" w:type="dxa"/>
            <w:gridSpan w:val="2"/>
            <w:vAlign w:val="bottom"/>
          </w:tcPr>
          <w:p w14:paraId="69A37304" w14:textId="0033109C" w:rsidR="00555361" w:rsidRPr="005E5A5F" w:rsidRDefault="00555361" w:rsidP="00555361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1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</w:p>
        </w:tc>
        <w:tc>
          <w:tcPr>
            <w:tcW w:w="2549" w:type="dxa"/>
            <w:gridSpan w:val="2"/>
          </w:tcPr>
          <w:p w14:paraId="69A37305" w14:textId="4210DDEE" w:rsidR="00555361" w:rsidRDefault="00555361" w:rsidP="00555361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2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</w:p>
        </w:tc>
        <w:tc>
          <w:tcPr>
            <w:tcW w:w="2549" w:type="dxa"/>
            <w:gridSpan w:val="2"/>
          </w:tcPr>
          <w:p w14:paraId="69A37306" w14:textId="1C1EC237" w:rsidR="00555361" w:rsidRDefault="00555361" w:rsidP="00555361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 3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</w:p>
        </w:tc>
      </w:tr>
      <w:tr w:rsidR="00FE3BBB" w:rsidRPr="005E5A5F" w14:paraId="2DF423C3" w14:textId="77777777" w:rsidTr="00FB0D99">
        <w:trPr>
          <w:gridAfter w:val="1"/>
          <w:wAfter w:w="12" w:type="dxa"/>
          <w:trHeight w:val="61"/>
          <w:jc w:val="center"/>
        </w:trPr>
        <w:tc>
          <w:tcPr>
            <w:tcW w:w="2530" w:type="dxa"/>
            <w:gridSpan w:val="2"/>
            <w:shd w:val="clear" w:color="auto" w:fill="FF0000"/>
            <w:vAlign w:val="bottom"/>
          </w:tcPr>
          <w:p w14:paraId="47C8AD6E" w14:textId="77777777" w:rsidR="00FE3BBB" w:rsidRPr="005E5A5F" w:rsidRDefault="00FE3BBB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563" w:type="dxa"/>
            <w:gridSpan w:val="2"/>
            <w:shd w:val="clear" w:color="auto" w:fill="FFC000"/>
            <w:vAlign w:val="bottom"/>
          </w:tcPr>
          <w:p w14:paraId="78B228BA" w14:textId="77777777" w:rsidR="00FE3BBB" w:rsidRPr="005E5A5F" w:rsidRDefault="00FE3BBB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2</w:t>
            </w:r>
          </w:p>
        </w:tc>
        <w:tc>
          <w:tcPr>
            <w:tcW w:w="2552" w:type="dxa"/>
            <w:gridSpan w:val="2"/>
            <w:shd w:val="clear" w:color="auto" w:fill="2E74B5" w:themeFill="accent1" w:themeFillShade="BF"/>
          </w:tcPr>
          <w:p w14:paraId="65D16A9E" w14:textId="77777777" w:rsidR="00FE3BBB" w:rsidRDefault="00FE3BBB" w:rsidP="005F4613">
            <w:pPr>
              <w:spacing w:line="282" w:lineRule="exact"/>
              <w:ind w:left="600"/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 3</w:t>
            </w:r>
          </w:p>
        </w:tc>
      </w:tr>
    </w:tbl>
    <w:p w14:paraId="69A3730C" w14:textId="77777777" w:rsidR="002128F7" w:rsidRPr="005E5A5F" w:rsidRDefault="002128F7">
      <w:pPr>
        <w:rPr>
          <w:sz w:val="6"/>
          <w:szCs w:val="6"/>
          <w:lang w:val="pl-PL"/>
        </w:rPr>
      </w:pPr>
    </w:p>
    <w:tbl>
      <w:tblPr>
        <w:tblW w:w="1124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2740"/>
        <w:gridCol w:w="867"/>
        <w:gridCol w:w="1133"/>
        <w:gridCol w:w="847"/>
        <w:gridCol w:w="1113"/>
        <w:gridCol w:w="807"/>
        <w:gridCol w:w="1213"/>
        <w:gridCol w:w="747"/>
      </w:tblGrid>
      <w:tr w:rsidR="006D5186" w:rsidRPr="005E5A5F" w14:paraId="69A37313" w14:textId="77777777" w:rsidTr="00A5644D">
        <w:trPr>
          <w:gridAfter w:val="1"/>
          <w:wAfter w:w="747" w:type="dxa"/>
          <w:trHeight w:val="248"/>
        </w:trPr>
        <w:tc>
          <w:tcPr>
            <w:tcW w:w="580" w:type="dxa"/>
            <w:vAlign w:val="bottom"/>
          </w:tcPr>
          <w:p w14:paraId="69A3730D" w14:textId="6A11AAC4" w:rsidR="006D5186" w:rsidRPr="005E5A5F" w:rsidRDefault="006D5186">
            <w:pPr>
              <w:jc w:val="right"/>
              <w:rPr>
                <w:sz w:val="20"/>
                <w:szCs w:val="20"/>
                <w:lang w:val="pl-PL"/>
              </w:rPr>
            </w:pPr>
          </w:p>
        </w:tc>
        <w:tc>
          <w:tcPr>
            <w:tcW w:w="1200" w:type="dxa"/>
            <w:vAlign w:val="bottom"/>
          </w:tcPr>
          <w:p w14:paraId="69A3730E" w14:textId="146B0E56" w:rsidR="006D5186" w:rsidRPr="005E5A5F" w:rsidRDefault="006D5186">
            <w:pPr>
              <w:ind w:left="20"/>
              <w:rPr>
                <w:sz w:val="20"/>
                <w:szCs w:val="20"/>
                <w:lang w:val="pl-PL"/>
              </w:rPr>
            </w:pPr>
          </w:p>
        </w:tc>
        <w:tc>
          <w:tcPr>
            <w:tcW w:w="2740" w:type="dxa"/>
            <w:vAlign w:val="bottom"/>
          </w:tcPr>
          <w:p w14:paraId="69A3730F" w14:textId="5DD02011" w:rsidR="006D5186" w:rsidRPr="005E5A5F" w:rsidRDefault="006D5186">
            <w:pPr>
              <w:ind w:left="380"/>
              <w:rPr>
                <w:sz w:val="20"/>
                <w:szCs w:val="20"/>
                <w:lang w:val="pl-PL"/>
              </w:rPr>
            </w:pPr>
          </w:p>
        </w:tc>
        <w:tc>
          <w:tcPr>
            <w:tcW w:w="2000" w:type="dxa"/>
            <w:gridSpan w:val="2"/>
            <w:vAlign w:val="bottom"/>
          </w:tcPr>
          <w:p w14:paraId="69A37310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60" w:type="dxa"/>
            <w:gridSpan w:val="2"/>
            <w:vAlign w:val="bottom"/>
          </w:tcPr>
          <w:p w14:paraId="69A37311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20" w:type="dxa"/>
            <w:gridSpan w:val="2"/>
            <w:vAlign w:val="bottom"/>
          </w:tcPr>
          <w:p w14:paraId="69A37312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A5644D" w:rsidRPr="00C03B2E" w14:paraId="4E97FDD2" w14:textId="77777777" w:rsidTr="00A5644D">
        <w:trPr>
          <w:trHeight w:val="99"/>
        </w:trPr>
        <w:tc>
          <w:tcPr>
            <w:tcW w:w="580" w:type="dxa"/>
            <w:vAlign w:val="bottom"/>
          </w:tcPr>
          <w:p w14:paraId="0438861F" w14:textId="77777777" w:rsidR="00A5644D" w:rsidRPr="005E5A5F" w:rsidRDefault="00A5644D" w:rsidP="005F461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7.0</w:t>
            </w: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077E0D56" w14:textId="687BD643" w:rsidR="00A5644D" w:rsidRPr="005E5A5F" w:rsidRDefault="00F336E3" w:rsidP="005F4613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A5644D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7.</w:t>
            </w:r>
            <w:r w:rsidR="00A5644D">
              <w:rPr>
                <w:rFonts w:ascii="Calibri" w:eastAsia="Calibri" w:hAnsi="Calibri" w:cs="Calibri"/>
                <w:sz w:val="24"/>
                <w:szCs w:val="24"/>
                <w:lang w:val="pl-PL"/>
              </w:rPr>
              <w:t>2</w:t>
            </w:r>
            <w:r w:rsidR="00A5644D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:</w:t>
            </w:r>
          </w:p>
        </w:tc>
        <w:tc>
          <w:tcPr>
            <w:tcW w:w="3607" w:type="dxa"/>
            <w:gridSpan w:val="2"/>
            <w:vAlign w:val="bottom"/>
          </w:tcPr>
          <w:p w14:paraId="09D246F4" w14:textId="0B6015DA" w:rsidR="00A5644D" w:rsidRPr="004F3D5C" w:rsidRDefault="00A5644D" w:rsidP="005F4613">
            <w:pPr>
              <w:ind w:left="380"/>
              <w:rPr>
                <w:sz w:val="20"/>
                <w:szCs w:val="20"/>
                <w:lang w:val="de-DE"/>
              </w:rPr>
            </w:pPr>
            <w:r w:rsidRPr="004F3D5C">
              <w:rPr>
                <w:rFonts w:ascii="Calibri" w:eastAsia="Calibri" w:hAnsi="Calibri" w:cs="Calibri"/>
                <w:b/>
                <w:bCs/>
                <w:sz w:val="24"/>
                <w:szCs w:val="24"/>
                <w:lang w:val="de-DE"/>
              </w:rPr>
              <w:t xml:space="preserve">POKAZ: </w:t>
            </w:r>
            <w:r w:rsidRPr="004F3D5C">
              <w:rPr>
                <w:rFonts w:ascii="Calibri" w:eastAsia="Calibri" w:hAnsi="Calibri" w:cs="Calibri"/>
                <w:b/>
                <w:sz w:val="24"/>
                <w:szCs w:val="24"/>
                <w:lang w:val="de-DE"/>
              </w:rPr>
              <w:t>NLS</w:t>
            </w:r>
            <w:r w:rsidRPr="004F3D5C">
              <w:rPr>
                <w:rFonts w:ascii="Calibri" w:eastAsia="Calibri" w:hAnsi="Calibri" w:cs="Calibri"/>
                <w:sz w:val="24"/>
                <w:szCs w:val="24"/>
                <w:lang w:val="de-DE"/>
              </w:rPr>
              <w:t xml:space="preserve"> </w:t>
            </w:r>
          </w:p>
        </w:tc>
        <w:tc>
          <w:tcPr>
            <w:tcW w:w="1980" w:type="dxa"/>
            <w:gridSpan w:val="2"/>
            <w:vAlign w:val="bottom"/>
          </w:tcPr>
          <w:p w14:paraId="62F8C6A5" w14:textId="77777777" w:rsidR="00A5644D" w:rsidRPr="004F3D5C" w:rsidRDefault="00A5644D" w:rsidP="005F4613">
            <w:pPr>
              <w:rPr>
                <w:sz w:val="24"/>
                <w:szCs w:val="24"/>
                <w:lang w:val="de-DE"/>
              </w:rPr>
            </w:pPr>
          </w:p>
        </w:tc>
        <w:tc>
          <w:tcPr>
            <w:tcW w:w="1920" w:type="dxa"/>
            <w:gridSpan w:val="2"/>
            <w:vAlign w:val="bottom"/>
          </w:tcPr>
          <w:p w14:paraId="7CE99722" w14:textId="77777777" w:rsidR="00A5644D" w:rsidRPr="004F3D5C" w:rsidRDefault="00A5644D" w:rsidP="005F4613">
            <w:pPr>
              <w:rPr>
                <w:sz w:val="24"/>
                <w:szCs w:val="24"/>
                <w:lang w:val="de-DE"/>
              </w:rPr>
            </w:pPr>
          </w:p>
        </w:tc>
        <w:tc>
          <w:tcPr>
            <w:tcW w:w="1960" w:type="dxa"/>
            <w:gridSpan w:val="2"/>
            <w:vAlign w:val="bottom"/>
          </w:tcPr>
          <w:p w14:paraId="2857E279" w14:textId="77777777" w:rsidR="00A5644D" w:rsidRPr="004F3D5C" w:rsidRDefault="00A5644D" w:rsidP="005F4613">
            <w:pPr>
              <w:rPr>
                <w:sz w:val="24"/>
                <w:szCs w:val="24"/>
                <w:lang w:val="de-DE"/>
              </w:rPr>
            </w:pPr>
          </w:p>
        </w:tc>
      </w:tr>
      <w:tr w:rsidR="00A5644D" w:rsidRPr="005E5A5F" w14:paraId="7991838F" w14:textId="77777777" w:rsidTr="00A5644D">
        <w:trPr>
          <w:trHeight w:val="293"/>
        </w:trPr>
        <w:tc>
          <w:tcPr>
            <w:tcW w:w="580" w:type="dxa"/>
            <w:vAlign w:val="bottom"/>
          </w:tcPr>
          <w:p w14:paraId="37F12E2B" w14:textId="77777777" w:rsidR="00A5644D" w:rsidRPr="005E5A5F" w:rsidRDefault="00A5644D" w:rsidP="005F461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7.</w:t>
            </w: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2</w:t>
            </w: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3A84E909" w14:textId="07302E31" w:rsidR="00A5644D" w:rsidRPr="005E5A5F" w:rsidRDefault="00F336E3" w:rsidP="005F4613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A5644D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8.</w:t>
            </w:r>
            <w:r w:rsidR="0090356B">
              <w:rPr>
                <w:rFonts w:ascii="Calibri" w:eastAsia="Calibri" w:hAnsi="Calibri" w:cs="Calibri"/>
                <w:sz w:val="24"/>
                <w:szCs w:val="24"/>
                <w:lang w:val="pl-PL"/>
              </w:rPr>
              <w:t>2</w:t>
            </w:r>
            <w:r w:rsidR="00A5644D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</w:t>
            </w:r>
            <w:r w:rsidR="00A5644D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3607" w:type="dxa"/>
            <w:gridSpan w:val="2"/>
            <w:vAlign w:val="bottom"/>
          </w:tcPr>
          <w:p w14:paraId="17ECC7B4" w14:textId="77777777" w:rsidR="00A5644D" w:rsidRPr="005E5A5F" w:rsidRDefault="00A5644D" w:rsidP="005F4613">
            <w:pPr>
              <w:ind w:left="38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SCENARIUSZE </w:t>
            </w:r>
            <w:r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NLS</w:t>
            </w:r>
          </w:p>
        </w:tc>
        <w:tc>
          <w:tcPr>
            <w:tcW w:w="1980" w:type="dxa"/>
            <w:gridSpan w:val="2"/>
            <w:vAlign w:val="bottom"/>
          </w:tcPr>
          <w:p w14:paraId="71B5F82A" w14:textId="77777777" w:rsidR="00A5644D" w:rsidRPr="005E5A5F" w:rsidRDefault="00A5644D" w:rsidP="005F4613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20" w:type="dxa"/>
            <w:gridSpan w:val="2"/>
            <w:vAlign w:val="bottom"/>
          </w:tcPr>
          <w:p w14:paraId="6CFE50CD" w14:textId="77777777" w:rsidR="00A5644D" w:rsidRPr="005E5A5F" w:rsidRDefault="00A5644D" w:rsidP="005F4613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60" w:type="dxa"/>
            <w:gridSpan w:val="2"/>
            <w:vAlign w:val="bottom"/>
          </w:tcPr>
          <w:p w14:paraId="736EB7E3" w14:textId="77777777" w:rsidR="00A5644D" w:rsidRPr="005E5A5F" w:rsidRDefault="00A5644D" w:rsidP="005F4613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5E710E24" w14:textId="77777777" w:rsidR="00A5644D" w:rsidRPr="005E5A5F" w:rsidRDefault="00A5644D" w:rsidP="00A5644D">
      <w:pPr>
        <w:rPr>
          <w:sz w:val="6"/>
          <w:szCs w:val="6"/>
          <w:lang w:val="pl-PL"/>
        </w:rPr>
      </w:pPr>
    </w:p>
    <w:tbl>
      <w:tblPr>
        <w:tblW w:w="764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9"/>
        <w:gridCol w:w="16"/>
        <w:gridCol w:w="2547"/>
        <w:gridCol w:w="2546"/>
        <w:gridCol w:w="7"/>
      </w:tblGrid>
      <w:tr w:rsidR="00A5644D" w:rsidRPr="005E5A5F" w14:paraId="32BD7905" w14:textId="77777777" w:rsidTr="005F4613">
        <w:trPr>
          <w:gridAfter w:val="1"/>
          <w:wAfter w:w="7" w:type="dxa"/>
          <w:trHeight w:val="312"/>
          <w:jc w:val="center"/>
        </w:trPr>
        <w:tc>
          <w:tcPr>
            <w:tcW w:w="2546" w:type="dxa"/>
            <w:gridSpan w:val="2"/>
            <w:vAlign w:val="bottom"/>
          </w:tcPr>
          <w:p w14:paraId="32386B66" w14:textId="267389E2" w:rsidR="00A5644D" w:rsidRPr="005E5A5F" w:rsidRDefault="00A5644D" w:rsidP="005F4613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1: </w:t>
            </w:r>
          </w:p>
        </w:tc>
        <w:tc>
          <w:tcPr>
            <w:tcW w:w="2546" w:type="dxa"/>
            <w:vAlign w:val="bottom"/>
          </w:tcPr>
          <w:p w14:paraId="0FD1ECC3" w14:textId="77777777" w:rsidR="00A5644D" w:rsidRDefault="00A5644D" w:rsidP="005F4613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2: </w:t>
            </w:r>
          </w:p>
          <w:p w14:paraId="397CE63F" w14:textId="1B57BBF2" w:rsidR="00C03B2E" w:rsidRDefault="00C03B2E" w:rsidP="005F4613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</w:p>
        </w:tc>
        <w:tc>
          <w:tcPr>
            <w:tcW w:w="2546" w:type="dxa"/>
          </w:tcPr>
          <w:p w14:paraId="0799CF97" w14:textId="0374B103" w:rsidR="00A5644D" w:rsidRDefault="00A5644D" w:rsidP="005F4613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3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</w:p>
        </w:tc>
      </w:tr>
      <w:tr w:rsidR="00A5644D" w:rsidRPr="005E5A5F" w14:paraId="69A24EB0" w14:textId="77777777" w:rsidTr="005F4613">
        <w:trPr>
          <w:trHeight w:val="61"/>
          <w:jc w:val="center"/>
        </w:trPr>
        <w:tc>
          <w:tcPr>
            <w:tcW w:w="2530" w:type="dxa"/>
            <w:shd w:val="clear" w:color="auto" w:fill="0070C0"/>
            <w:vAlign w:val="bottom"/>
          </w:tcPr>
          <w:p w14:paraId="29D89241" w14:textId="77777777" w:rsidR="00A5644D" w:rsidRPr="005E5A5F" w:rsidRDefault="00A5644D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563" w:type="dxa"/>
            <w:gridSpan w:val="2"/>
            <w:shd w:val="clear" w:color="auto" w:fill="FF0000"/>
            <w:vAlign w:val="bottom"/>
          </w:tcPr>
          <w:p w14:paraId="746F8E7E" w14:textId="77777777" w:rsidR="00A5644D" w:rsidRPr="005E5A5F" w:rsidRDefault="00A5644D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2</w:t>
            </w:r>
          </w:p>
        </w:tc>
        <w:tc>
          <w:tcPr>
            <w:tcW w:w="2552" w:type="dxa"/>
            <w:gridSpan w:val="2"/>
            <w:shd w:val="clear" w:color="auto" w:fill="FFC000"/>
          </w:tcPr>
          <w:p w14:paraId="76BA7187" w14:textId="77777777" w:rsidR="00A5644D" w:rsidRDefault="00A5644D" w:rsidP="005F4613">
            <w:pPr>
              <w:spacing w:line="282" w:lineRule="exact"/>
              <w:ind w:left="600"/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 3</w:t>
            </w:r>
          </w:p>
        </w:tc>
      </w:tr>
    </w:tbl>
    <w:p w14:paraId="12B19F84" w14:textId="77777777" w:rsidR="00A5644D" w:rsidRPr="005E5A5F" w:rsidRDefault="00A5644D" w:rsidP="00A5644D">
      <w:pPr>
        <w:rPr>
          <w:lang w:val="pl-PL"/>
        </w:rPr>
      </w:pPr>
    </w:p>
    <w:tbl>
      <w:tblPr>
        <w:tblW w:w="1082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3182"/>
        <w:gridCol w:w="1980"/>
        <w:gridCol w:w="1920"/>
        <w:gridCol w:w="1960"/>
      </w:tblGrid>
      <w:tr w:rsidR="00A5644D" w:rsidRPr="005E5A5F" w14:paraId="016742FD" w14:textId="77777777" w:rsidTr="005F4613">
        <w:trPr>
          <w:trHeight w:val="163"/>
        </w:trPr>
        <w:tc>
          <w:tcPr>
            <w:tcW w:w="580" w:type="dxa"/>
            <w:vAlign w:val="bottom"/>
          </w:tcPr>
          <w:p w14:paraId="43413BCE" w14:textId="73642E1D" w:rsidR="00A5644D" w:rsidRPr="005E5A5F" w:rsidRDefault="00A5644D" w:rsidP="005F461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8.</w:t>
            </w:r>
            <w:r w:rsidR="0090356B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2</w:t>
            </w: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38A03829" w14:textId="60A94DEE" w:rsidR="00A5644D" w:rsidRPr="005E5A5F" w:rsidRDefault="00F336E3" w:rsidP="005F4613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A5644D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8.</w:t>
            </w:r>
            <w:r w:rsidR="0090356B">
              <w:rPr>
                <w:rFonts w:ascii="Calibri" w:eastAsia="Calibri" w:hAnsi="Calibri" w:cs="Calibri"/>
                <w:sz w:val="24"/>
                <w:szCs w:val="24"/>
                <w:lang w:val="pl-PL"/>
              </w:rPr>
              <w:t>5</w:t>
            </w:r>
            <w:r w:rsidR="00A5644D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:</w:t>
            </w:r>
          </w:p>
        </w:tc>
        <w:tc>
          <w:tcPr>
            <w:tcW w:w="5162" w:type="dxa"/>
            <w:gridSpan w:val="2"/>
            <w:vAlign w:val="bottom"/>
          </w:tcPr>
          <w:p w14:paraId="75974D11" w14:textId="77777777" w:rsidR="00A5644D" w:rsidRPr="005E5A5F" w:rsidRDefault="00A5644D" w:rsidP="005F4613">
            <w:pPr>
              <w:ind w:left="380"/>
              <w:rPr>
                <w:sz w:val="20"/>
                <w:szCs w:val="20"/>
                <w:lang w:val="pl-PL"/>
              </w:rPr>
            </w:pPr>
            <w:r w:rsidRPr="00B12944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Spotkanie Mentor-Podopieczny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2</w:t>
            </w:r>
          </w:p>
        </w:tc>
        <w:tc>
          <w:tcPr>
            <w:tcW w:w="1920" w:type="dxa"/>
            <w:vAlign w:val="bottom"/>
          </w:tcPr>
          <w:p w14:paraId="48746CA7" w14:textId="77777777" w:rsidR="00A5644D" w:rsidRPr="005E5A5F" w:rsidRDefault="00A5644D" w:rsidP="005F4613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60" w:type="dxa"/>
            <w:vAlign w:val="bottom"/>
          </w:tcPr>
          <w:p w14:paraId="357916AA" w14:textId="77777777" w:rsidR="00A5644D" w:rsidRPr="005E5A5F" w:rsidRDefault="00A5644D" w:rsidP="005F4613">
            <w:pPr>
              <w:rPr>
                <w:sz w:val="24"/>
                <w:szCs w:val="24"/>
                <w:lang w:val="pl-PL"/>
              </w:rPr>
            </w:pPr>
          </w:p>
        </w:tc>
      </w:tr>
      <w:tr w:rsidR="00A5644D" w:rsidRPr="005E5A5F" w14:paraId="5375C08F" w14:textId="77777777" w:rsidTr="005F4613">
        <w:trPr>
          <w:trHeight w:val="293"/>
        </w:trPr>
        <w:tc>
          <w:tcPr>
            <w:tcW w:w="580" w:type="dxa"/>
            <w:vAlign w:val="bottom"/>
          </w:tcPr>
          <w:p w14:paraId="7181A578" w14:textId="09F92C64" w:rsidR="00A5644D" w:rsidRPr="005E5A5F" w:rsidRDefault="00A5644D" w:rsidP="005F461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8.</w:t>
            </w:r>
            <w:r w:rsidR="0090356B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5</w:t>
            </w: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15B5EA54" w14:textId="18EAB9ED" w:rsidR="00A5644D" w:rsidRPr="005E5A5F" w:rsidRDefault="00F336E3" w:rsidP="005F4613">
            <w:pPr>
              <w:rPr>
                <w:sz w:val="24"/>
                <w:szCs w:val="24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A5644D">
              <w:rPr>
                <w:sz w:val="24"/>
                <w:szCs w:val="24"/>
                <w:lang w:val="pl-PL"/>
              </w:rPr>
              <w:t xml:space="preserve"> …….</w:t>
            </w:r>
          </w:p>
        </w:tc>
        <w:tc>
          <w:tcPr>
            <w:tcW w:w="3182" w:type="dxa"/>
            <w:vAlign w:val="bottom"/>
          </w:tcPr>
          <w:p w14:paraId="7EEB4F96" w14:textId="77777777" w:rsidR="00A5644D" w:rsidRPr="005E5A5F" w:rsidRDefault="00A5644D" w:rsidP="005F4613">
            <w:pPr>
              <w:ind w:left="38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>Spotkanie grona uczącego</w:t>
            </w:r>
          </w:p>
        </w:tc>
        <w:tc>
          <w:tcPr>
            <w:tcW w:w="1980" w:type="dxa"/>
            <w:vAlign w:val="bottom"/>
          </w:tcPr>
          <w:p w14:paraId="24591ABD" w14:textId="77777777" w:rsidR="00A5644D" w:rsidRPr="005E5A5F" w:rsidRDefault="00A5644D" w:rsidP="005F4613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20" w:type="dxa"/>
            <w:vAlign w:val="bottom"/>
          </w:tcPr>
          <w:p w14:paraId="09639835" w14:textId="77777777" w:rsidR="00A5644D" w:rsidRPr="005E5A5F" w:rsidRDefault="00A5644D" w:rsidP="005F4613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60" w:type="dxa"/>
            <w:vAlign w:val="bottom"/>
          </w:tcPr>
          <w:p w14:paraId="4CD2F109" w14:textId="77777777" w:rsidR="00A5644D" w:rsidRPr="005E5A5F" w:rsidRDefault="00A5644D" w:rsidP="005F4613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314" w14:textId="77777777" w:rsidR="00BA0408" w:rsidRPr="005E5A5F" w:rsidRDefault="00BA0408">
      <w:pPr>
        <w:rPr>
          <w:lang w:val="pl-PL"/>
        </w:rPr>
      </w:pPr>
    </w:p>
    <w:p w14:paraId="69A37315" w14:textId="77777777" w:rsidR="00BA0408" w:rsidRPr="005E5A5F" w:rsidRDefault="00BA0408" w:rsidP="00BA0408">
      <w:pPr>
        <w:rPr>
          <w:lang w:val="pl-PL"/>
        </w:rPr>
      </w:pPr>
    </w:p>
    <w:p w14:paraId="69A37316" w14:textId="77777777" w:rsidR="00BA0408" w:rsidRPr="005E5A5F" w:rsidRDefault="00BA0408" w:rsidP="00BA0408">
      <w:pPr>
        <w:rPr>
          <w:lang w:val="pl-PL"/>
        </w:rPr>
      </w:pPr>
    </w:p>
    <w:p w14:paraId="69A37317" w14:textId="77777777" w:rsidR="00BA0408" w:rsidRPr="005E5A5F" w:rsidRDefault="00BA0408" w:rsidP="00BA0408">
      <w:pPr>
        <w:rPr>
          <w:lang w:val="pl-PL"/>
        </w:rPr>
      </w:pPr>
    </w:p>
    <w:p w14:paraId="69A37318" w14:textId="77777777" w:rsidR="006D5186" w:rsidRPr="005E5A5F" w:rsidRDefault="00BA0408" w:rsidP="00BA0408">
      <w:pPr>
        <w:tabs>
          <w:tab w:val="center" w:pos="5230"/>
        </w:tabs>
        <w:rPr>
          <w:lang w:val="pl-PL"/>
        </w:rPr>
        <w:sectPr w:rsidR="006D5186" w:rsidRPr="005E5A5F" w:rsidSect="0024494B">
          <w:pgSz w:w="11900" w:h="16838"/>
          <w:pgMar w:top="851" w:right="726" w:bottom="592" w:left="720" w:header="0" w:footer="0" w:gutter="0"/>
          <w:cols w:space="720" w:equalWidth="0">
            <w:col w:w="10460"/>
          </w:cols>
        </w:sectPr>
      </w:pPr>
      <w:r w:rsidRPr="005E5A5F">
        <w:rPr>
          <w:lang w:val="pl-PL"/>
        </w:rPr>
        <w:tab/>
      </w:r>
    </w:p>
    <w:p w14:paraId="69A37319" w14:textId="77777777" w:rsidR="006D5186" w:rsidRPr="005E5A5F" w:rsidRDefault="006D5186">
      <w:pPr>
        <w:spacing w:line="1" w:lineRule="exact"/>
        <w:rPr>
          <w:sz w:val="20"/>
          <w:szCs w:val="20"/>
          <w:lang w:val="pl-PL"/>
        </w:rPr>
      </w:pPr>
      <w:bookmarkStart w:id="1" w:name="page2"/>
      <w:bookmarkEnd w:id="1"/>
    </w:p>
    <w:p w14:paraId="69A3734A" w14:textId="77777777" w:rsidR="004D22F5" w:rsidRPr="005E5A5F" w:rsidRDefault="004D22F5">
      <w:pPr>
        <w:rPr>
          <w:lang w:val="pl-PL"/>
        </w:rPr>
      </w:pPr>
    </w:p>
    <w:p w14:paraId="69A37371" w14:textId="23F2A0C5" w:rsidR="006D5186" w:rsidRPr="005E5A5F" w:rsidRDefault="00E12B73">
      <w:pPr>
        <w:rPr>
          <w:sz w:val="20"/>
          <w:szCs w:val="20"/>
          <w:lang w:val="pl-PL"/>
        </w:rPr>
      </w:pPr>
      <w:bookmarkStart w:id="2" w:name="page3"/>
      <w:bookmarkEnd w:id="2"/>
      <w:r w:rsidRPr="005E5A5F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D</w:t>
      </w:r>
      <w:r w:rsidR="00A16988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zień</w:t>
      </w:r>
      <w:r w:rsidRPr="005E5A5F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 xml:space="preserve"> 2</w:t>
      </w:r>
      <w:r w:rsidR="000E0B8B" w:rsidRPr="005E5A5F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:</w:t>
      </w:r>
      <w:r w:rsidR="00FB0D99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 xml:space="preserve"> </w:t>
      </w:r>
      <w:r w:rsidR="005F6AF3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 xml:space="preserve">niedziela </w:t>
      </w:r>
      <w:r w:rsidR="002A5689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28</w:t>
      </w:r>
      <w:r w:rsidR="005F6AF3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.0</w:t>
      </w:r>
      <w:r w:rsidR="002A5689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4</w:t>
      </w:r>
      <w:r w:rsidR="005F6AF3">
        <w:rPr>
          <w:rFonts w:ascii="Calibri" w:eastAsia="Calibri" w:hAnsi="Calibri" w:cs="Calibri"/>
          <w:b/>
          <w:bCs/>
          <w:color w:val="000080"/>
          <w:sz w:val="32"/>
          <w:szCs w:val="32"/>
          <w:lang w:val="pl-PL"/>
        </w:rPr>
        <w:t>.2024</w:t>
      </w:r>
    </w:p>
    <w:p w14:paraId="69A37372" w14:textId="77777777" w:rsidR="006D5186" w:rsidRPr="005E5A5F" w:rsidRDefault="006D5186">
      <w:pPr>
        <w:spacing w:line="200" w:lineRule="exact"/>
        <w:rPr>
          <w:sz w:val="20"/>
          <w:szCs w:val="20"/>
          <w:lang w:val="pl-PL"/>
        </w:rPr>
      </w:pPr>
    </w:p>
    <w:p w14:paraId="69A37378" w14:textId="77777777" w:rsidR="000E0B8B" w:rsidRPr="00AB0688" w:rsidRDefault="000E0B8B">
      <w:pPr>
        <w:rPr>
          <w:sz w:val="6"/>
          <w:szCs w:val="6"/>
          <w:lang w:val="pl-PL"/>
        </w:rPr>
      </w:pPr>
    </w:p>
    <w:tbl>
      <w:tblPr>
        <w:tblW w:w="116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772"/>
        <w:gridCol w:w="1968"/>
        <w:gridCol w:w="1150"/>
        <w:gridCol w:w="830"/>
        <w:gridCol w:w="1150"/>
        <w:gridCol w:w="830"/>
        <w:gridCol w:w="1150"/>
        <w:gridCol w:w="850"/>
        <w:gridCol w:w="1150"/>
      </w:tblGrid>
      <w:tr w:rsidR="006D5186" w:rsidRPr="006A691B" w14:paraId="69A3737D" w14:textId="77777777" w:rsidTr="00EC177A">
        <w:trPr>
          <w:gridAfter w:val="1"/>
          <w:wAfter w:w="1150" w:type="dxa"/>
          <w:trHeight w:val="80"/>
        </w:trPr>
        <w:tc>
          <w:tcPr>
            <w:tcW w:w="580" w:type="dxa"/>
            <w:vAlign w:val="bottom"/>
          </w:tcPr>
          <w:p w14:paraId="69A37379" w14:textId="01125856" w:rsidR="006D5186" w:rsidRPr="005E5A5F" w:rsidRDefault="00E12B7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8.</w:t>
            </w:r>
            <w:r w:rsidR="0096077D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5</w:t>
            </w:r>
          </w:p>
        </w:tc>
        <w:tc>
          <w:tcPr>
            <w:tcW w:w="1200" w:type="dxa"/>
            <w:vAlign w:val="bottom"/>
          </w:tcPr>
          <w:p w14:paraId="69A3737A" w14:textId="0B87588B" w:rsidR="006D5186" w:rsidRPr="005E5A5F" w:rsidRDefault="00B61C61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</w:t>
            </w:r>
            <w:r w:rsidR="0096077D">
              <w:rPr>
                <w:rFonts w:ascii="Calibri" w:eastAsia="Calibri" w:hAnsi="Calibri" w:cs="Calibri"/>
                <w:sz w:val="24"/>
                <w:szCs w:val="24"/>
                <w:lang w:val="pl-PL"/>
              </w:rPr>
              <w:t>8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.</w:t>
            </w:r>
            <w:r w:rsidR="0096077D">
              <w:rPr>
                <w:rFonts w:ascii="Calibri" w:eastAsia="Calibri" w:hAnsi="Calibri" w:cs="Calibri"/>
                <w:sz w:val="24"/>
                <w:szCs w:val="24"/>
                <w:lang w:val="pl-PL"/>
              </w:rPr>
              <w:t>45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6700" w:type="dxa"/>
            <w:gridSpan w:val="6"/>
            <w:vAlign w:val="bottom"/>
          </w:tcPr>
          <w:p w14:paraId="69A3737B" w14:textId="3422DFA5" w:rsidR="006D5186" w:rsidRPr="00173EEE" w:rsidRDefault="006A691B" w:rsidP="00303497">
            <w:pPr>
              <w:rPr>
                <w:sz w:val="20"/>
                <w:szCs w:val="20"/>
                <w:lang w:val="pl-PL"/>
              </w:rPr>
            </w:pPr>
            <w:r w:rsidRPr="00B12944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Spotkanie Mentor-Podopieczny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3</w:t>
            </w:r>
          </w:p>
        </w:tc>
        <w:tc>
          <w:tcPr>
            <w:tcW w:w="2000" w:type="dxa"/>
            <w:gridSpan w:val="2"/>
            <w:vAlign w:val="bottom"/>
          </w:tcPr>
          <w:p w14:paraId="69A3737C" w14:textId="77777777" w:rsidR="006D5186" w:rsidRPr="00173EEE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6D5186" w:rsidRPr="006A691B" w14:paraId="69A37385" w14:textId="77777777" w:rsidTr="00EC177A">
        <w:trPr>
          <w:gridAfter w:val="1"/>
          <w:wAfter w:w="1150" w:type="dxa"/>
          <w:trHeight w:val="82"/>
        </w:trPr>
        <w:tc>
          <w:tcPr>
            <w:tcW w:w="580" w:type="dxa"/>
            <w:vAlign w:val="bottom"/>
          </w:tcPr>
          <w:p w14:paraId="69A3737E" w14:textId="77777777" w:rsidR="006D5186" w:rsidRPr="00173EEE" w:rsidRDefault="006D5186">
            <w:pPr>
              <w:rPr>
                <w:sz w:val="7"/>
                <w:szCs w:val="7"/>
                <w:lang w:val="pl-PL"/>
              </w:rPr>
            </w:pPr>
          </w:p>
        </w:tc>
        <w:tc>
          <w:tcPr>
            <w:tcW w:w="1200" w:type="dxa"/>
            <w:vAlign w:val="bottom"/>
          </w:tcPr>
          <w:p w14:paraId="69A3737F" w14:textId="77777777" w:rsidR="006D5186" w:rsidRPr="00173EEE" w:rsidRDefault="006D5186">
            <w:pPr>
              <w:rPr>
                <w:sz w:val="7"/>
                <w:szCs w:val="7"/>
                <w:lang w:val="pl-PL"/>
              </w:rPr>
            </w:pPr>
          </w:p>
        </w:tc>
        <w:tc>
          <w:tcPr>
            <w:tcW w:w="772" w:type="dxa"/>
            <w:vAlign w:val="bottom"/>
          </w:tcPr>
          <w:p w14:paraId="69A37380" w14:textId="77777777" w:rsidR="006D5186" w:rsidRPr="00173EEE" w:rsidRDefault="006D5186">
            <w:pPr>
              <w:rPr>
                <w:sz w:val="7"/>
                <w:szCs w:val="7"/>
                <w:lang w:val="pl-PL"/>
              </w:rPr>
            </w:pPr>
          </w:p>
        </w:tc>
        <w:tc>
          <w:tcPr>
            <w:tcW w:w="1968" w:type="dxa"/>
            <w:vAlign w:val="bottom"/>
          </w:tcPr>
          <w:p w14:paraId="69A37381" w14:textId="77777777" w:rsidR="006D5186" w:rsidRPr="00173EEE" w:rsidRDefault="006D5186">
            <w:pPr>
              <w:rPr>
                <w:sz w:val="7"/>
                <w:szCs w:val="7"/>
                <w:lang w:val="pl-PL"/>
              </w:rPr>
            </w:pPr>
          </w:p>
        </w:tc>
        <w:tc>
          <w:tcPr>
            <w:tcW w:w="1980" w:type="dxa"/>
            <w:gridSpan w:val="2"/>
            <w:vAlign w:val="bottom"/>
          </w:tcPr>
          <w:p w14:paraId="69A37382" w14:textId="77777777" w:rsidR="006D5186" w:rsidRPr="00173EEE" w:rsidRDefault="006D5186">
            <w:pPr>
              <w:rPr>
                <w:sz w:val="7"/>
                <w:szCs w:val="7"/>
                <w:lang w:val="pl-PL"/>
              </w:rPr>
            </w:pPr>
          </w:p>
        </w:tc>
        <w:tc>
          <w:tcPr>
            <w:tcW w:w="1980" w:type="dxa"/>
            <w:gridSpan w:val="2"/>
            <w:vAlign w:val="bottom"/>
          </w:tcPr>
          <w:p w14:paraId="69A37383" w14:textId="77777777" w:rsidR="006D5186" w:rsidRPr="00173EEE" w:rsidRDefault="006D5186">
            <w:pPr>
              <w:rPr>
                <w:sz w:val="7"/>
                <w:szCs w:val="7"/>
                <w:lang w:val="pl-PL"/>
              </w:rPr>
            </w:pPr>
          </w:p>
        </w:tc>
        <w:tc>
          <w:tcPr>
            <w:tcW w:w="2000" w:type="dxa"/>
            <w:gridSpan w:val="2"/>
            <w:vAlign w:val="bottom"/>
          </w:tcPr>
          <w:p w14:paraId="69A37384" w14:textId="77777777" w:rsidR="006D5186" w:rsidRPr="00173EEE" w:rsidRDefault="006D5186">
            <w:pPr>
              <w:rPr>
                <w:sz w:val="7"/>
                <w:szCs w:val="7"/>
                <w:lang w:val="pl-PL"/>
              </w:rPr>
            </w:pPr>
          </w:p>
        </w:tc>
      </w:tr>
      <w:tr w:rsidR="00EC177A" w:rsidRPr="005E5A5F" w14:paraId="3FAC3052" w14:textId="77777777" w:rsidTr="00EC177A">
        <w:trPr>
          <w:trHeight w:val="80"/>
        </w:trPr>
        <w:tc>
          <w:tcPr>
            <w:tcW w:w="580" w:type="dxa"/>
            <w:vAlign w:val="bottom"/>
          </w:tcPr>
          <w:p w14:paraId="3ACE12DF" w14:textId="77777777" w:rsidR="00EC177A" w:rsidRPr="005E5A5F" w:rsidRDefault="00EC177A" w:rsidP="00565982">
            <w:pPr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200" w:type="dxa"/>
            <w:vAlign w:val="bottom"/>
          </w:tcPr>
          <w:p w14:paraId="0EB6B707" w14:textId="77777777" w:rsidR="00EC177A" w:rsidRPr="005E5A5F" w:rsidRDefault="00EC177A" w:rsidP="00A2601C">
            <w:pPr>
              <w:ind w:left="20"/>
              <w:rPr>
                <w:sz w:val="20"/>
                <w:szCs w:val="20"/>
                <w:lang w:val="pl-PL"/>
              </w:rPr>
            </w:pPr>
          </w:p>
        </w:tc>
        <w:tc>
          <w:tcPr>
            <w:tcW w:w="3890" w:type="dxa"/>
            <w:gridSpan w:val="3"/>
            <w:vAlign w:val="bottom"/>
          </w:tcPr>
          <w:p w14:paraId="12983BFF" w14:textId="01D826D7" w:rsidR="00EC177A" w:rsidRPr="005E5A5F" w:rsidRDefault="00EC177A" w:rsidP="00A2601C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980" w:type="dxa"/>
            <w:gridSpan w:val="2"/>
            <w:vAlign w:val="bottom"/>
          </w:tcPr>
          <w:p w14:paraId="75425ECE" w14:textId="77777777" w:rsidR="00EC177A" w:rsidRPr="005E5A5F" w:rsidRDefault="00EC177A" w:rsidP="00A2601C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980" w:type="dxa"/>
            <w:gridSpan w:val="2"/>
            <w:vAlign w:val="bottom"/>
          </w:tcPr>
          <w:p w14:paraId="0E3BF562" w14:textId="77777777" w:rsidR="00EC177A" w:rsidRPr="005E5A5F" w:rsidRDefault="00EC177A" w:rsidP="00A2601C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gridSpan w:val="2"/>
            <w:vAlign w:val="bottom"/>
          </w:tcPr>
          <w:p w14:paraId="2D415D7C" w14:textId="77777777" w:rsidR="00EC177A" w:rsidRPr="005E5A5F" w:rsidRDefault="00EC177A" w:rsidP="00A2601C">
            <w:pPr>
              <w:rPr>
                <w:sz w:val="24"/>
                <w:szCs w:val="24"/>
                <w:lang w:val="pl-PL"/>
              </w:rPr>
            </w:pPr>
          </w:p>
        </w:tc>
      </w:tr>
      <w:tr w:rsidR="006D5186" w:rsidRPr="008A2417" w14:paraId="69A37398" w14:textId="77777777" w:rsidTr="00EC177A">
        <w:trPr>
          <w:gridAfter w:val="1"/>
          <w:wAfter w:w="1150" w:type="dxa"/>
          <w:trHeight w:val="271"/>
        </w:trPr>
        <w:tc>
          <w:tcPr>
            <w:tcW w:w="580" w:type="dxa"/>
            <w:vAlign w:val="bottom"/>
          </w:tcPr>
          <w:p w14:paraId="69A37394" w14:textId="2153E109" w:rsidR="006D5186" w:rsidRPr="005E5A5F" w:rsidRDefault="0096077D" w:rsidP="00944B32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8</w:t>
            </w:r>
            <w:r w:rsidR="00E12B73"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.</w:t>
            </w: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45</w:t>
            </w:r>
          </w:p>
        </w:tc>
        <w:tc>
          <w:tcPr>
            <w:tcW w:w="1200" w:type="dxa"/>
            <w:vAlign w:val="bottom"/>
          </w:tcPr>
          <w:p w14:paraId="69A37395" w14:textId="6D10A9F2" w:rsidR="006D5186" w:rsidRPr="005E5A5F" w:rsidRDefault="00E12B73" w:rsidP="00944B32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 10.</w:t>
            </w:r>
            <w:r w:rsidR="0096077D">
              <w:rPr>
                <w:rFonts w:ascii="Calibri" w:eastAsia="Calibri" w:hAnsi="Calibri" w:cs="Calibri"/>
                <w:sz w:val="24"/>
                <w:szCs w:val="24"/>
                <w:lang w:val="pl-PL"/>
              </w:rPr>
              <w:t>25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6700" w:type="dxa"/>
            <w:gridSpan w:val="6"/>
            <w:vAlign w:val="bottom"/>
          </w:tcPr>
          <w:p w14:paraId="69A37396" w14:textId="38EA89D2" w:rsidR="006D5186" w:rsidRPr="00173EEE" w:rsidRDefault="006A691B" w:rsidP="00303497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Zaawansowane Zabiegi Resuscytacyjne</w:t>
            </w:r>
          </w:p>
        </w:tc>
        <w:tc>
          <w:tcPr>
            <w:tcW w:w="2000" w:type="dxa"/>
            <w:gridSpan w:val="2"/>
            <w:vAlign w:val="bottom"/>
          </w:tcPr>
          <w:p w14:paraId="69A37397" w14:textId="77777777" w:rsidR="006D5186" w:rsidRPr="00173EEE" w:rsidRDefault="006D5186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02C463CB" w14:textId="77777777" w:rsidR="006A691B" w:rsidRPr="00173EEE" w:rsidRDefault="006A691B">
      <w:pPr>
        <w:rPr>
          <w:sz w:val="6"/>
          <w:szCs w:val="6"/>
          <w:lang w:val="pl-PL"/>
        </w:rPr>
      </w:pPr>
      <w:r>
        <w:rPr>
          <w:sz w:val="6"/>
          <w:szCs w:val="6"/>
          <w:lang w:val="pl-PL"/>
        </w:rPr>
        <w:tab/>
      </w:r>
      <w:r>
        <w:rPr>
          <w:sz w:val="6"/>
          <w:szCs w:val="6"/>
          <w:lang w:val="pl-PL"/>
        </w:rPr>
        <w:tab/>
      </w:r>
    </w:p>
    <w:tbl>
      <w:tblPr>
        <w:tblW w:w="7636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2"/>
        <w:gridCol w:w="2531"/>
        <w:gridCol w:w="17"/>
        <w:gridCol w:w="2538"/>
        <w:gridCol w:w="8"/>
      </w:tblGrid>
      <w:tr w:rsidR="006A691B" w:rsidRPr="005E5A5F" w14:paraId="4E2D0DD9" w14:textId="77777777" w:rsidTr="00FB0D99">
        <w:trPr>
          <w:gridAfter w:val="1"/>
          <w:wAfter w:w="8" w:type="dxa"/>
          <w:trHeight w:val="285"/>
          <w:jc w:val="center"/>
        </w:trPr>
        <w:tc>
          <w:tcPr>
            <w:tcW w:w="2542" w:type="dxa"/>
            <w:vAlign w:val="bottom"/>
          </w:tcPr>
          <w:p w14:paraId="43351745" w14:textId="4E077CCA" w:rsidR="006A691B" w:rsidRPr="005E5A5F" w:rsidRDefault="006A691B" w:rsidP="00A2601C">
            <w:pPr>
              <w:spacing w:line="278" w:lineRule="exact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1: </w:t>
            </w:r>
          </w:p>
        </w:tc>
        <w:tc>
          <w:tcPr>
            <w:tcW w:w="2531" w:type="dxa"/>
            <w:vAlign w:val="bottom"/>
          </w:tcPr>
          <w:p w14:paraId="66CA9892" w14:textId="2EB76E19" w:rsidR="006A691B" w:rsidRDefault="006A691B" w:rsidP="00A2601C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2: </w:t>
            </w:r>
          </w:p>
        </w:tc>
        <w:tc>
          <w:tcPr>
            <w:tcW w:w="2555" w:type="dxa"/>
            <w:gridSpan w:val="2"/>
          </w:tcPr>
          <w:p w14:paraId="054BF61B" w14:textId="104B24B5" w:rsidR="006A691B" w:rsidRDefault="006A691B" w:rsidP="00A2601C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3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</w:p>
        </w:tc>
      </w:tr>
      <w:tr w:rsidR="006A691B" w:rsidRPr="005E5A5F" w14:paraId="6A244848" w14:textId="77777777" w:rsidTr="00FB0D99">
        <w:trPr>
          <w:trHeight w:val="61"/>
          <w:jc w:val="center"/>
        </w:trPr>
        <w:tc>
          <w:tcPr>
            <w:tcW w:w="2542" w:type="dxa"/>
            <w:shd w:val="clear" w:color="auto" w:fill="0070C0"/>
            <w:vAlign w:val="bottom"/>
          </w:tcPr>
          <w:p w14:paraId="317925D5" w14:textId="77777777" w:rsidR="006A691B" w:rsidRPr="005E5A5F" w:rsidRDefault="006A691B" w:rsidP="00A2601C">
            <w:pPr>
              <w:spacing w:line="280" w:lineRule="exact"/>
              <w:ind w:left="580"/>
              <w:rPr>
                <w:b/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548" w:type="dxa"/>
            <w:gridSpan w:val="2"/>
            <w:shd w:val="clear" w:color="auto" w:fill="FF0000"/>
            <w:vAlign w:val="bottom"/>
          </w:tcPr>
          <w:p w14:paraId="0FAD3AB8" w14:textId="77777777" w:rsidR="006A691B" w:rsidRPr="005E5A5F" w:rsidRDefault="006A691B" w:rsidP="00A2601C">
            <w:pPr>
              <w:spacing w:line="280" w:lineRule="exact"/>
              <w:ind w:left="580"/>
              <w:rPr>
                <w:b/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color w:val="FFFFFF" w:themeColor="background1"/>
                <w:sz w:val="24"/>
                <w:szCs w:val="24"/>
                <w:lang w:val="pl-PL"/>
              </w:rPr>
              <w:t xml:space="preserve"> 2</w:t>
            </w:r>
          </w:p>
        </w:tc>
        <w:tc>
          <w:tcPr>
            <w:tcW w:w="2546" w:type="dxa"/>
            <w:gridSpan w:val="2"/>
            <w:shd w:val="clear" w:color="auto" w:fill="FFC000"/>
          </w:tcPr>
          <w:p w14:paraId="03B24C43" w14:textId="77777777" w:rsidR="006A691B" w:rsidRPr="00073D89" w:rsidRDefault="006A691B" w:rsidP="00A2601C">
            <w:pPr>
              <w:spacing w:line="282" w:lineRule="exact"/>
              <w:ind w:left="600"/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 3</w:t>
            </w:r>
          </w:p>
        </w:tc>
      </w:tr>
    </w:tbl>
    <w:p w14:paraId="69A37399" w14:textId="21778F62" w:rsidR="00091E0D" w:rsidRPr="00173EEE" w:rsidRDefault="00091E0D">
      <w:pPr>
        <w:rPr>
          <w:sz w:val="6"/>
          <w:szCs w:val="6"/>
          <w:lang w:val="pl-PL"/>
        </w:rPr>
      </w:pPr>
    </w:p>
    <w:tbl>
      <w:tblPr>
        <w:tblW w:w="116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4"/>
        <w:gridCol w:w="1332"/>
        <w:gridCol w:w="7435"/>
        <w:gridCol w:w="2219"/>
      </w:tblGrid>
      <w:tr w:rsidR="005709E7" w:rsidRPr="00E90FDD" w14:paraId="08FDEAB1" w14:textId="77777777" w:rsidTr="008D0104">
        <w:trPr>
          <w:trHeight w:val="271"/>
        </w:trPr>
        <w:tc>
          <w:tcPr>
            <w:tcW w:w="580" w:type="dxa"/>
            <w:vAlign w:val="bottom"/>
          </w:tcPr>
          <w:p w14:paraId="02208260" w14:textId="5E4672C6" w:rsidR="005709E7" w:rsidRPr="005E5A5F" w:rsidRDefault="005709E7" w:rsidP="005709E7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 xml:space="preserve"> 10.25</w:t>
            </w:r>
          </w:p>
        </w:tc>
        <w:tc>
          <w:tcPr>
            <w:tcW w:w="1200" w:type="dxa"/>
            <w:vAlign w:val="bottom"/>
          </w:tcPr>
          <w:p w14:paraId="34364663" w14:textId="77777777" w:rsidR="005709E7" w:rsidRPr="005E5A5F" w:rsidRDefault="005709E7" w:rsidP="005709E7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 10.</w:t>
            </w: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>4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:</w:t>
            </w:r>
          </w:p>
        </w:tc>
        <w:tc>
          <w:tcPr>
            <w:tcW w:w="6700" w:type="dxa"/>
            <w:vAlign w:val="bottom"/>
          </w:tcPr>
          <w:p w14:paraId="21370F92" w14:textId="77777777" w:rsidR="005709E7" w:rsidRPr="00173EEE" w:rsidRDefault="005709E7" w:rsidP="008D0104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 xml:space="preserve">      Przerwa kawa/herbata</w:t>
            </w:r>
          </w:p>
        </w:tc>
        <w:tc>
          <w:tcPr>
            <w:tcW w:w="2000" w:type="dxa"/>
            <w:vAlign w:val="bottom"/>
          </w:tcPr>
          <w:p w14:paraId="585D2915" w14:textId="77777777" w:rsidR="005709E7" w:rsidRPr="00173EEE" w:rsidRDefault="005709E7" w:rsidP="008D0104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3A6" w14:textId="77777777" w:rsidR="00AF02D6" w:rsidRPr="005E5A5F" w:rsidRDefault="00AF02D6">
      <w:pPr>
        <w:rPr>
          <w:sz w:val="6"/>
          <w:szCs w:val="6"/>
          <w:lang w:val="pl-PL"/>
        </w:rPr>
      </w:pPr>
    </w:p>
    <w:tbl>
      <w:tblPr>
        <w:tblW w:w="116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5870"/>
        <w:gridCol w:w="1980"/>
        <w:gridCol w:w="2000"/>
      </w:tblGrid>
      <w:tr w:rsidR="00EA334E" w:rsidRPr="00C03B2E" w14:paraId="69A373B3" w14:textId="77777777" w:rsidTr="00E327D3">
        <w:trPr>
          <w:trHeight w:val="705"/>
        </w:trPr>
        <w:tc>
          <w:tcPr>
            <w:tcW w:w="580" w:type="dxa"/>
            <w:vAlign w:val="bottom"/>
          </w:tcPr>
          <w:p w14:paraId="69A373AE" w14:textId="781AA501" w:rsidR="00EA334E" w:rsidRPr="005E5A5F" w:rsidRDefault="00EA334E" w:rsidP="005709E7">
            <w:pPr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0.</w:t>
            </w: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40</w:t>
            </w:r>
          </w:p>
        </w:tc>
        <w:tc>
          <w:tcPr>
            <w:tcW w:w="1200" w:type="dxa"/>
            <w:vAlign w:val="bottom"/>
          </w:tcPr>
          <w:p w14:paraId="69A373AF" w14:textId="7E213F96" w:rsidR="00EA334E" w:rsidRPr="005E5A5F" w:rsidRDefault="00B61C61" w:rsidP="00EA334E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A334E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1.</w:t>
            </w:r>
            <w:r w:rsidR="00EA334E">
              <w:rPr>
                <w:rFonts w:ascii="Calibri" w:eastAsia="Calibri" w:hAnsi="Calibri" w:cs="Calibri"/>
                <w:sz w:val="24"/>
                <w:szCs w:val="24"/>
                <w:lang w:val="pl-PL"/>
              </w:rPr>
              <w:t>10</w:t>
            </w:r>
            <w:r w:rsidR="00EA334E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5870" w:type="dxa"/>
            <w:vAlign w:val="bottom"/>
          </w:tcPr>
          <w:p w14:paraId="69A373B0" w14:textId="2DCBE6A2" w:rsidR="00EA334E" w:rsidRPr="00E327D3" w:rsidRDefault="00EA334E" w:rsidP="00A56473">
            <w:pPr>
              <w:rPr>
                <w:sz w:val="20"/>
                <w:szCs w:val="20"/>
                <w:lang w:val="pl-PL"/>
              </w:rPr>
            </w:pPr>
            <w:r w:rsidRPr="00623D71">
              <w:rPr>
                <w:rFonts w:ascii="Calibri" w:eastAsia="Calibri" w:hAnsi="Calibri" w:cs="Calibri"/>
                <w:b/>
                <w:bCs/>
                <w:sz w:val="24"/>
                <w:szCs w:val="24"/>
                <w:lang w:val="de-DE"/>
              </w:rPr>
              <w:t>POKAZ ALS</w:t>
            </w:r>
            <w:r w:rsidR="00A56473">
              <w:rPr>
                <w:rFonts w:ascii="Calibri" w:eastAsia="Calibri" w:hAnsi="Calibri" w:cs="Calibri"/>
                <w:b/>
                <w:bCs/>
                <w:sz w:val="24"/>
                <w:szCs w:val="24"/>
                <w:lang w:val="de-DE"/>
              </w:rPr>
              <w:t>/PRACA W ZESPOLE</w:t>
            </w:r>
            <w:r w:rsidRPr="00623D71">
              <w:rPr>
                <w:rFonts w:ascii="Calibri" w:eastAsia="Calibri" w:hAnsi="Calibri" w:cs="Calibri"/>
                <w:b/>
                <w:bCs/>
                <w:sz w:val="24"/>
                <w:szCs w:val="24"/>
                <w:lang w:val="de-DE"/>
              </w:rPr>
              <w:t xml:space="preserve"> </w:t>
            </w:r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de-DE"/>
              </w:rPr>
              <w:t xml:space="preserve">– </w:t>
            </w:r>
            <w:proofErr w:type="spellStart"/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de-DE"/>
              </w:rPr>
              <w:t>lider</w:t>
            </w:r>
            <w:proofErr w:type="spellEnd"/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de-DE"/>
              </w:rPr>
              <w:t xml:space="preserve">, </w:t>
            </w:r>
            <w:proofErr w:type="spellStart"/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de-DE"/>
              </w:rPr>
              <w:t>reszta</w:t>
            </w:r>
            <w:proofErr w:type="spellEnd"/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de-DE"/>
              </w:rPr>
              <w:t xml:space="preserve"> </w:t>
            </w:r>
            <w:proofErr w:type="spellStart"/>
            <w:r w:rsidR="00E327D3">
              <w:rPr>
                <w:rFonts w:ascii="Calibri" w:eastAsia="Calibri" w:hAnsi="Calibri" w:cs="Calibri"/>
                <w:b/>
                <w:sz w:val="24"/>
                <w:szCs w:val="24"/>
                <w:lang w:val="de-DE"/>
              </w:rPr>
              <w:t>zespół</w:t>
            </w:r>
            <w:proofErr w:type="spellEnd"/>
          </w:p>
        </w:tc>
        <w:tc>
          <w:tcPr>
            <w:tcW w:w="1980" w:type="dxa"/>
            <w:vAlign w:val="bottom"/>
          </w:tcPr>
          <w:p w14:paraId="69A373B1" w14:textId="77777777" w:rsidR="00EA334E" w:rsidRPr="00E327D3" w:rsidRDefault="00EA334E" w:rsidP="00EA334E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vAlign w:val="bottom"/>
          </w:tcPr>
          <w:p w14:paraId="69A373B2" w14:textId="77777777" w:rsidR="00EA334E" w:rsidRPr="00E327D3" w:rsidRDefault="00EA334E" w:rsidP="00EA334E">
            <w:pPr>
              <w:rPr>
                <w:sz w:val="24"/>
                <w:szCs w:val="24"/>
                <w:lang w:val="pl-PL"/>
              </w:rPr>
            </w:pPr>
          </w:p>
        </w:tc>
      </w:tr>
      <w:tr w:rsidR="00A56473" w:rsidRPr="00C03B2E" w14:paraId="69A373BA" w14:textId="77777777" w:rsidTr="00DD4E95">
        <w:trPr>
          <w:trHeight w:val="293"/>
        </w:trPr>
        <w:tc>
          <w:tcPr>
            <w:tcW w:w="580" w:type="dxa"/>
            <w:vAlign w:val="bottom"/>
          </w:tcPr>
          <w:p w14:paraId="69A373B4" w14:textId="77777777" w:rsidR="00A56473" w:rsidRPr="00E327D3" w:rsidRDefault="00A56473" w:rsidP="00EA334E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1200" w:type="dxa"/>
            <w:vAlign w:val="bottom"/>
          </w:tcPr>
          <w:p w14:paraId="69A373B5" w14:textId="77777777" w:rsidR="00A56473" w:rsidRPr="00E327D3" w:rsidRDefault="00A56473" w:rsidP="00EA334E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5870" w:type="dxa"/>
            <w:vAlign w:val="bottom"/>
          </w:tcPr>
          <w:p w14:paraId="69A373B7" w14:textId="0E755A13" w:rsidR="00A56473" w:rsidRPr="00623D71" w:rsidRDefault="00A56473" w:rsidP="00EA334E">
            <w:pPr>
              <w:rPr>
                <w:sz w:val="24"/>
                <w:szCs w:val="24"/>
                <w:lang w:val="de-DE"/>
              </w:rPr>
            </w:pPr>
            <w:r w:rsidRPr="00173EEE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POKAZ Urazy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de-DE"/>
              </w:rPr>
              <w:t>/PRACA W ZESPOLE</w:t>
            </w:r>
            <w:r w:rsidRPr="00173EEE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</w:t>
            </w:r>
            <w:r w:rsidR="00E327D3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 xml:space="preserve"> – lider, reszta zespół</w:t>
            </w:r>
          </w:p>
        </w:tc>
        <w:tc>
          <w:tcPr>
            <w:tcW w:w="1980" w:type="dxa"/>
            <w:vAlign w:val="bottom"/>
          </w:tcPr>
          <w:p w14:paraId="69A373B8" w14:textId="77777777" w:rsidR="00A56473" w:rsidRPr="00623D71" w:rsidRDefault="00A56473" w:rsidP="00EA334E">
            <w:pPr>
              <w:rPr>
                <w:sz w:val="24"/>
                <w:szCs w:val="24"/>
                <w:lang w:val="de-DE"/>
              </w:rPr>
            </w:pPr>
          </w:p>
        </w:tc>
        <w:tc>
          <w:tcPr>
            <w:tcW w:w="2000" w:type="dxa"/>
            <w:vAlign w:val="bottom"/>
          </w:tcPr>
          <w:p w14:paraId="69A373B9" w14:textId="77777777" w:rsidR="00A56473" w:rsidRPr="00623D71" w:rsidRDefault="00A56473" w:rsidP="00EA334E">
            <w:pPr>
              <w:rPr>
                <w:sz w:val="24"/>
                <w:szCs w:val="24"/>
                <w:lang w:val="de-DE"/>
              </w:rPr>
            </w:pPr>
          </w:p>
        </w:tc>
      </w:tr>
      <w:tr w:rsidR="00EA334E" w:rsidRPr="005E5A5F" w14:paraId="69A373C7" w14:textId="77777777" w:rsidTr="00925097">
        <w:trPr>
          <w:trHeight w:val="287"/>
        </w:trPr>
        <w:tc>
          <w:tcPr>
            <w:tcW w:w="580" w:type="dxa"/>
            <w:vAlign w:val="bottom"/>
          </w:tcPr>
          <w:p w14:paraId="69A373C2" w14:textId="2490BEC7" w:rsidR="00EA334E" w:rsidRPr="005E5A5F" w:rsidRDefault="00EA334E" w:rsidP="00EA334E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1.</w:t>
            </w:r>
            <w:r w:rsidR="00A56473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0</w:t>
            </w:r>
          </w:p>
        </w:tc>
        <w:tc>
          <w:tcPr>
            <w:tcW w:w="1200" w:type="dxa"/>
            <w:vAlign w:val="bottom"/>
          </w:tcPr>
          <w:p w14:paraId="69A373C3" w14:textId="20483395" w:rsidR="00EA334E" w:rsidRPr="005E5A5F" w:rsidRDefault="00EA334E" w:rsidP="00EA334E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 12.3</w:t>
            </w:r>
            <w:r w:rsidR="00A56473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5870" w:type="dxa"/>
            <w:vAlign w:val="bottom"/>
          </w:tcPr>
          <w:p w14:paraId="69A373C4" w14:textId="05BA2D6A" w:rsidR="00EA334E" w:rsidRPr="005E5A5F" w:rsidRDefault="003B54DA" w:rsidP="00A56473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SCENARIUSZE ZAAWANSOWANE</w:t>
            </w:r>
          </w:p>
        </w:tc>
        <w:tc>
          <w:tcPr>
            <w:tcW w:w="1980" w:type="dxa"/>
            <w:vAlign w:val="bottom"/>
          </w:tcPr>
          <w:p w14:paraId="69A373C5" w14:textId="77777777" w:rsidR="00EA334E" w:rsidRPr="005E5A5F" w:rsidRDefault="00EA334E" w:rsidP="00EA334E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vAlign w:val="bottom"/>
          </w:tcPr>
          <w:p w14:paraId="69A373C6" w14:textId="77777777" w:rsidR="00EA334E" w:rsidRPr="005E5A5F" w:rsidRDefault="00EA334E" w:rsidP="00EA334E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3C8" w14:textId="77777777" w:rsidR="00AF02D6" w:rsidRPr="005E5A5F" w:rsidRDefault="00AF02D6">
      <w:pPr>
        <w:rPr>
          <w:sz w:val="6"/>
          <w:szCs w:val="6"/>
          <w:lang w:val="pl-PL"/>
        </w:rPr>
      </w:pPr>
    </w:p>
    <w:tbl>
      <w:tblPr>
        <w:tblW w:w="764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0"/>
        <w:gridCol w:w="12"/>
        <w:gridCol w:w="2551"/>
        <w:gridCol w:w="2552"/>
      </w:tblGrid>
      <w:tr w:rsidR="003B54DA" w:rsidRPr="005E5A5F" w14:paraId="69A373CC" w14:textId="77777777" w:rsidTr="00623D71">
        <w:trPr>
          <w:trHeight w:val="157"/>
          <w:jc w:val="center"/>
        </w:trPr>
        <w:tc>
          <w:tcPr>
            <w:tcW w:w="2542" w:type="dxa"/>
            <w:gridSpan w:val="2"/>
            <w:vAlign w:val="bottom"/>
          </w:tcPr>
          <w:p w14:paraId="69A373C9" w14:textId="470D5622" w:rsidR="003B54DA" w:rsidRPr="005E5A5F" w:rsidRDefault="003B54DA" w:rsidP="003B54DA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1: </w:t>
            </w:r>
          </w:p>
        </w:tc>
        <w:tc>
          <w:tcPr>
            <w:tcW w:w="2551" w:type="dxa"/>
            <w:vAlign w:val="bottom"/>
          </w:tcPr>
          <w:p w14:paraId="69A373CA" w14:textId="65AE2EEA" w:rsidR="003B54DA" w:rsidRPr="005E5A5F" w:rsidRDefault="003B54DA" w:rsidP="003B54DA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2: </w:t>
            </w:r>
          </w:p>
        </w:tc>
        <w:tc>
          <w:tcPr>
            <w:tcW w:w="2552" w:type="dxa"/>
          </w:tcPr>
          <w:p w14:paraId="69A373CB" w14:textId="664ABBAB" w:rsidR="003B54DA" w:rsidRDefault="003B54DA" w:rsidP="003B54DA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3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</w:p>
        </w:tc>
      </w:tr>
      <w:tr w:rsidR="00623D71" w:rsidRPr="005E5A5F" w14:paraId="69A373D0" w14:textId="77777777" w:rsidTr="00623D71">
        <w:trPr>
          <w:trHeight w:val="158"/>
          <w:jc w:val="center"/>
        </w:trPr>
        <w:tc>
          <w:tcPr>
            <w:tcW w:w="2542" w:type="dxa"/>
            <w:gridSpan w:val="2"/>
            <w:vAlign w:val="bottom"/>
          </w:tcPr>
          <w:p w14:paraId="69A373CD" w14:textId="2955D442" w:rsidR="00623D71" w:rsidRPr="005E5A5F" w:rsidRDefault="003B54DA" w:rsidP="00071FB2">
            <w:pPr>
              <w:spacing w:line="282" w:lineRule="exact"/>
              <w:ind w:left="10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1-5</w:t>
            </w:r>
          </w:p>
        </w:tc>
        <w:tc>
          <w:tcPr>
            <w:tcW w:w="2551" w:type="dxa"/>
            <w:vAlign w:val="bottom"/>
          </w:tcPr>
          <w:p w14:paraId="69A373CE" w14:textId="3279FD27" w:rsidR="00623D71" w:rsidRPr="005E5A5F" w:rsidRDefault="003B54DA" w:rsidP="00071FB2">
            <w:pPr>
              <w:spacing w:line="282" w:lineRule="exact"/>
              <w:ind w:left="10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6-10</w:t>
            </w:r>
          </w:p>
        </w:tc>
        <w:tc>
          <w:tcPr>
            <w:tcW w:w="2552" w:type="dxa"/>
            <w:vAlign w:val="bottom"/>
          </w:tcPr>
          <w:p w14:paraId="69A373CF" w14:textId="24FE9296" w:rsidR="00623D71" w:rsidRPr="005E5A5F" w:rsidRDefault="003B54DA" w:rsidP="00071FB2">
            <w:pPr>
              <w:spacing w:line="282" w:lineRule="exact"/>
              <w:ind w:left="10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1-5</w:t>
            </w:r>
          </w:p>
        </w:tc>
      </w:tr>
      <w:tr w:rsidR="00623D71" w:rsidRPr="005E5A5F" w14:paraId="69A373D4" w14:textId="77777777" w:rsidTr="00623D71">
        <w:trPr>
          <w:trHeight w:val="61"/>
          <w:jc w:val="center"/>
        </w:trPr>
        <w:tc>
          <w:tcPr>
            <w:tcW w:w="2530" w:type="dxa"/>
            <w:shd w:val="clear" w:color="auto" w:fill="0070C0"/>
            <w:vAlign w:val="bottom"/>
          </w:tcPr>
          <w:p w14:paraId="69A373D1" w14:textId="77777777" w:rsidR="00623D71" w:rsidRPr="005E5A5F" w:rsidRDefault="00623D71" w:rsidP="005A1FD5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563" w:type="dxa"/>
            <w:gridSpan w:val="2"/>
            <w:shd w:val="clear" w:color="auto" w:fill="FF0000"/>
            <w:vAlign w:val="bottom"/>
          </w:tcPr>
          <w:p w14:paraId="69A373D2" w14:textId="77777777" w:rsidR="00623D71" w:rsidRPr="005E5A5F" w:rsidRDefault="00623D71" w:rsidP="005A1FD5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2</w:t>
            </w:r>
          </w:p>
        </w:tc>
        <w:tc>
          <w:tcPr>
            <w:tcW w:w="2552" w:type="dxa"/>
            <w:shd w:val="clear" w:color="auto" w:fill="FFC000"/>
          </w:tcPr>
          <w:p w14:paraId="69A373D3" w14:textId="77777777" w:rsidR="00623D71" w:rsidRDefault="00623D71" w:rsidP="005A1FD5">
            <w:pPr>
              <w:spacing w:line="282" w:lineRule="exact"/>
              <w:ind w:left="600"/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 3</w:t>
            </w:r>
          </w:p>
        </w:tc>
      </w:tr>
    </w:tbl>
    <w:p w14:paraId="69A373D5" w14:textId="77777777" w:rsidR="00AF02D6" w:rsidRPr="005E5A5F" w:rsidRDefault="00AF02D6">
      <w:pPr>
        <w:rPr>
          <w:lang w:val="pl-PL"/>
        </w:rPr>
      </w:pPr>
    </w:p>
    <w:tbl>
      <w:tblPr>
        <w:tblW w:w="1191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6158"/>
        <w:gridCol w:w="1980"/>
        <w:gridCol w:w="2000"/>
      </w:tblGrid>
      <w:tr w:rsidR="006D5186" w:rsidRPr="00C03B2E" w14:paraId="69A373DB" w14:textId="77777777" w:rsidTr="005F6F6E">
        <w:trPr>
          <w:trHeight w:val="195"/>
        </w:trPr>
        <w:tc>
          <w:tcPr>
            <w:tcW w:w="580" w:type="dxa"/>
            <w:vAlign w:val="bottom"/>
          </w:tcPr>
          <w:p w14:paraId="69A373D6" w14:textId="77A672DA" w:rsidR="006D5186" w:rsidRPr="005E5A5F" w:rsidRDefault="00E12B7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2.3</w:t>
            </w:r>
            <w:r w:rsidR="003B54DA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69A373D7" w14:textId="4A821BDF" w:rsidR="006D5186" w:rsidRPr="005E5A5F" w:rsidRDefault="00E12B73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 13.3</w:t>
            </w:r>
            <w:r w:rsidR="002210A4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6158" w:type="dxa"/>
            <w:vAlign w:val="bottom"/>
          </w:tcPr>
          <w:p w14:paraId="69A373D8" w14:textId="480B3974" w:rsidR="006D5186" w:rsidRPr="005E5A5F" w:rsidRDefault="00445F86" w:rsidP="00EE7F7D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>Obiad</w:t>
            </w:r>
            <w:r w:rsidRPr="005E5A5F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 xml:space="preserve"> (+ spotkanie</w:t>
            </w:r>
            <w:r w:rsidR="008D0398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 xml:space="preserve"> grona uczącego</w:t>
            </w:r>
            <w:r w:rsidR="008D0398" w:rsidRPr="005E5A5F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>)</w:t>
            </w:r>
            <w:r w:rsidR="00BE6B2E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 xml:space="preserve"> </w:t>
            </w:r>
            <w:r w:rsidR="00BE6B2E" w:rsidRPr="003C2915">
              <w:rPr>
                <w:rFonts w:ascii="Calibri" w:eastAsia="Calibri" w:hAnsi="Calibri" w:cs="Calibri"/>
                <w:b/>
                <w:bCs/>
                <w:i/>
                <w:iCs/>
                <w:sz w:val="24"/>
                <w:szCs w:val="24"/>
                <w:lang w:val="pl-PL"/>
              </w:rPr>
              <w:t>Mentor</w:t>
            </w:r>
            <w:r w:rsidR="00782AD8" w:rsidRPr="003C2915">
              <w:rPr>
                <w:rFonts w:ascii="Calibri" w:eastAsia="Calibri" w:hAnsi="Calibri" w:cs="Calibri"/>
                <w:b/>
                <w:bCs/>
                <w:i/>
                <w:iCs/>
                <w:sz w:val="24"/>
                <w:szCs w:val="24"/>
                <w:lang w:val="pl-PL"/>
              </w:rPr>
              <w:t xml:space="preserve"> - Podopieczny</w:t>
            </w:r>
            <w:r w:rsidR="00BE6B2E" w:rsidRPr="003C2915">
              <w:rPr>
                <w:rFonts w:ascii="Calibri" w:eastAsia="Calibri" w:hAnsi="Calibri" w:cs="Calibri"/>
                <w:b/>
                <w:bCs/>
                <w:i/>
                <w:iCs/>
                <w:sz w:val="24"/>
                <w:szCs w:val="24"/>
                <w:lang w:val="pl-PL"/>
              </w:rPr>
              <w:t xml:space="preserve"> 4</w:t>
            </w:r>
          </w:p>
        </w:tc>
        <w:tc>
          <w:tcPr>
            <w:tcW w:w="1980" w:type="dxa"/>
            <w:vAlign w:val="bottom"/>
          </w:tcPr>
          <w:p w14:paraId="69A373D9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vAlign w:val="bottom"/>
          </w:tcPr>
          <w:p w14:paraId="69A373DA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42546E" w:rsidRPr="005E5A5F" w14:paraId="69A373E1" w14:textId="77777777" w:rsidTr="005F6F6E">
        <w:trPr>
          <w:trHeight w:val="327"/>
        </w:trPr>
        <w:tc>
          <w:tcPr>
            <w:tcW w:w="580" w:type="dxa"/>
            <w:vAlign w:val="bottom"/>
          </w:tcPr>
          <w:p w14:paraId="69A373DC" w14:textId="5DD399A5" w:rsidR="0042546E" w:rsidRPr="005E5A5F" w:rsidRDefault="0042546E" w:rsidP="0042546E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3.3</w:t>
            </w:r>
            <w:r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69A373DD" w14:textId="18815263" w:rsidR="0042546E" w:rsidRPr="005E5A5F" w:rsidRDefault="0042546E" w:rsidP="0042546E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 14.5</w:t>
            </w: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>0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6158" w:type="dxa"/>
            <w:vAlign w:val="bottom"/>
          </w:tcPr>
          <w:p w14:paraId="69A373DE" w14:textId="33689F26" w:rsidR="0042546E" w:rsidRPr="005E5A5F" w:rsidRDefault="0042546E" w:rsidP="0042546E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SCENARIUSZE ZAAWANSOWANE</w:t>
            </w:r>
          </w:p>
        </w:tc>
        <w:tc>
          <w:tcPr>
            <w:tcW w:w="1980" w:type="dxa"/>
            <w:vAlign w:val="bottom"/>
          </w:tcPr>
          <w:p w14:paraId="69A373DF" w14:textId="77777777" w:rsidR="0042546E" w:rsidRPr="005E5A5F" w:rsidRDefault="0042546E" w:rsidP="0042546E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vAlign w:val="bottom"/>
          </w:tcPr>
          <w:p w14:paraId="69A373E0" w14:textId="77777777" w:rsidR="0042546E" w:rsidRPr="005E5A5F" w:rsidRDefault="0042546E" w:rsidP="0042546E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3E2" w14:textId="77777777" w:rsidR="00AF02D6" w:rsidRPr="005E5A5F" w:rsidRDefault="00AF02D6">
      <w:pPr>
        <w:rPr>
          <w:sz w:val="6"/>
          <w:szCs w:val="6"/>
          <w:lang w:val="pl-PL"/>
        </w:rPr>
      </w:pPr>
    </w:p>
    <w:tbl>
      <w:tblPr>
        <w:tblW w:w="7688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0"/>
        <w:gridCol w:w="26"/>
        <w:gridCol w:w="2537"/>
        <w:gridCol w:w="29"/>
        <w:gridCol w:w="2523"/>
        <w:gridCol w:w="43"/>
      </w:tblGrid>
      <w:tr w:rsidR="00623D71" w:rsidRPr="005E5A5F" w14:paraId="69A373E6" w14:textId="77777777" w:rsidTr="0042546E">
        <w:trPr>
          <w:trHeight w:val="167"/>
          <w:jc w:val="center"/>
        </w:trPr>
        <w:tc>
          <w:tcPr>
            <w:tcW w:w="2556" w:type="dxa"/>
            <w:gridSpan w:val="2"/>
            <w:vAlign w:val="bottom"/>
          </w:tcPr>
          <w:p w14:paraId="69A373E3" w14:textId="559B5F87" w:rsidR="00623D71" w:rsidRPr="005E5A5F" w:rsidRDefault="00623D71" w:rsidP="00623D71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1: </w:t>
            </w:r>
            <w:r w:rsidR="00FB0D99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Asia Krzysztof</w:t>
            </w:r>
          </w:p>
        </w:tc>
        <w:tc>
          <w:tcPr>
            <w:tcW w:w="2566" w:type="dxa"/>
            <w:gridSpan w:val="2"/>
            <w:vAlign w:val="bottom"/>
          </w:tcPr>
          <w:p w14:paraId="69A373E4" w14:textId="206364D9" w:rsidR="00623D71" w:rsidRPr="005E5A5F" w:rsidRDefault="00623D71" w:rsidP="005A1FD5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2: </w:t>
            </w:r>
            <w:r w:rsidR="00FB0D99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Tomek Ola</w:t>
            </w:r>
          </w:p>
        </w:tc>
        <w:tc>
          <w:tcPr>
            <w:tcW w:w="2566" w:type="dxa"/>
            <w:gridSpan w:val="2"/>
          </w:tcPr>
          <w:p w14:paraId="69A373E5" w14:textId="4D0263A5" w:rsidR="00623D71" w:rsidRDefault="00623D71" w:rsidP="005A1FD5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 4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  <w:r w:rsidR="00FB0D99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Ryszard </w:t>
            </w:r>
            <w:proofErr w:type="spellStart"/>
            <w:r w:rsidR="00FB0D99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Matuesz</w:t>
            </w:r>
            <w:proofErr w:type="spellEnd"/>
          </w:p>
        </w:tc>
      </w:tr>
      <w:tr w:rsidR="00623D71" w:rsidRPr="005E5A5F" w14:paraId="69A373EA" w14:textId="77777777" w:rsidTr="0042546E">
        <w:trPr>
          <w:trHeight w:val="168"/>
          <w:jc w:val="center"/>
        </w:trPr>
        <w:tc>
          <w:tcPr>
            <w:tcW w:w="2556" w:type="dxa"/>
            <w:gridSpan w:val="2"/>
            <w:vAlign w:val="bottom"/>
          </w:tcPr>
          <w:p w14:paraId="69A373E7" w14:textId="2C2D51C4" w:rsidR="00623D71" w:rsidRPr="005E5A5F" w:rsidRDefault="0042546E" w:rsidP="005A1FD5">
            <w:pPr>
              <w:spacing w:line="282" w:lineRule="exact"/>
              <w:ind w:left="10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6-10</w:t>
            </w:r>
          </w:p>
        </w:tc>
        <w:tc>
          <w:tcPr>
            <w:tcW w:w="2566" w:type="dxa"/>
            <w:gridSpan w:val="2"/>
            <w:vAlign w:val="bottom"/>
          </w:tcPr>
          <w:p w14:paraId="69A373E8" w14:textId="3ADDFB48" w:rsidR="00623D71" w:rsidRPr="005E5A5F" w:rsidRDefault="0042546E" w:rsidP="005A1FD5">
            <w:pPr>
              <w:spacing w:line="282" w:lineRule="exact"/>
              <w:ind w:left="10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1-5</w:t>
            </w:r>
          </w:p>
        </w:tc>
        <w:tc>
          <w:tcPr>
            <w:tcW w:w="2566" w:type="dxa"/>
            <w:gridSpan w:val="2"/>
            <w:vAlign w:val="bottom"/>
          </w:tcPr>
          <w:p w14:paraId="69A373E9" w14:textId="54B67C0A" w:rsidR="00623D71" w:rsidRPr="005E5A5F" w:rsidRDefault="0042546E" w:rsidP="005A1FD5">
            <w:pPr>
              <w:spacing w:line="282" w:lineRule="exact"/>
              <w:ind w:left="100"/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6-10</w:t>
            </w:r>
          </w:p>
        </w:tc>
      </w:tr>
      <w:tr w:rsidR="0042546E" w:rsidRPr="005E5A5F" w14:paraId="14E25DF8" w14:textId="77777777" w:rsidTr="0042546E">
        <w:trPr>
          <w:gridAfter w:val="1"/>
          <w:wAfter w:w="43" w:type="dxa"/>
          <w:trHeight w:val="61"/>
          <w:jc w:val="center"/>
        </w:trPr>
        <w:tc>
          <w:tcPr>
            <w:tcW w:w="2530" w:type="dxa"/>
            <w:shd w:val="clear" w:color="auto" w:fill="0070C0"/>
            <w:vAlign w:val="bottom"/>
          </w:tcPr>
          <w:p w14:paraId="678E8670" w14:textId="77777777" w:rsidR="0042546E" w:rsidRPr="005E5A5F" w:rsidRDefault="0042546E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563" w:type="dxa"/>
            <w:gridSpan w:val="2"/>
            <w:shd w:val="clear" w:color="auto" w:fill="FF0000"/>
            <w:vAlign w:val="bottom"/>
          </w:tcPr>
          <w:p w14:paraId="61C87577" w14:textId="77777777" w:rsidR="0042546E" w:rsidRPr="005E5A5F" w:rsidRDefault="0042546E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2</w:t>
            </w:r>
          </w:p>
        </w:tc>
        <w:tc>
          <w:tcPr>
            <w:tcW w:w="2552" w:type="dxa"/>
            <w:gridSpan w:val="2"/>
            <w:shd w:val="clear" w:color="auto" w:fill="FFC000"/>
          </w:tcPr>
          <w:p w14:paraId="624F3CF5" w14:textId="77777777" w:rsidR="0042546E" w:rsidRDefault="0042546E" w:rsidP="005F4613">
            <w:pPr>
              <w:spacing w:line="282" w:lineRule="exact"/>
              <w:ind w:left="600"/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 3</w:t>
            </w:r>
          </w:p>
        </w:tc>
      </w:tr>
    </w:tbl>
    <w:p w14:paraId="69A373EF" w14:textId="77777777" w:rsidR="00AF02D6" w:rsidRPr="005E5A5F" w:rsidRDefault="00AF02D6">
      <w:pPr>
        <w:rPr>
          <w:sz w:val="6"/>
          <w:szCs w:val="6"/>
          <w:lang w:val="pl-PL"/>
        </w:rPr>
      </w:pPr>
    </w:p>
    <w:tbl>
      <w:tblPr>
        <w:tblW w:w="1208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5733"/>
        <w:gridCol w:w="2572"/>
        <w:gridCol w:w="2000"/>
      </w:tblGrid>
      <w:tr w:rsidR="006D5186" w:rsidRPr="00C03B2E" w14:paraId="69A373F4" w14:textId="77777777" w:rsidTr="004D1956">
        <w:trPr>
          <w:trHeight w:val="93"/>
        </w:trPr>
        <w:tc>
          <w:tcPr>
            <w:tcW w:w="580" w:type="dxa"/>
            <w:vAlign w:val="bottom"/>
          </w:tcPr>
          <w:p w14:paraId="69A373F0" w14:textId="760E8687" w:rsidR="006D5186" w:rsidRPr="005E5A5F" w:rsidRDefault="00E12B7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4.5</w:t>
            </w:r>
            <w:r w:rsidR="00893F43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69A373F1" w14:textId="3C707754" w:rsidR="006D5186" w:rsidRPr="005E5A5F" w:rsidRDefault="00E12B73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 15.1</w:t>
            </w:r>
            <w:r w:rsidR="009A62D4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8305" w:type="dxa"/>
            <w:gridSpan w:val="2"/>
            <w:vAlign w:val="bottom"/>
          </w:tcPr>
          <w:p w14:paraId="69A373F2" w14:textId="348C211C" w:rsidR="006D5186" w:rsidRPr="00623D71" w:rsidRDefault="00E12B73" w:rsidP="004D1956">
            <w:pPr>
              <w:ind w:left="380"/>
              <w:rPr>
                <w:b/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“</w:t>
            </w:r>
            <w:r w:rsidR="004D1956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Opieka </w:t>
            </w:r>
            <w:proofErr w:type="spellStart"/>
            <w:r w:rsidR="004D1956">
              <w:rPr>
                <w:rFonts w:ascii="Calibri" w:eastAsia="Calibri" w:hAnsi="Calibri" w:cs="Calibri"/>
                <w:sz w:val="24"/>
                <w:szCs w:val="24"/>
                <w:lang w:val="pl-PL"/>
              </w:rPr>
              <w:t>po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resusc</w:t>
            </w:r>
            <w:r w:rsidR="004D1956">
              <w:rPr>
                <w:rFonts w:ascii="Calibri" w:eastAsia="Calibri" w:hAnsi="Calibri" w:cs="Calibri"/>
                <w:sz w:val="24"/>
                <w:szCs w:val="24"/>
                <w:lang w:val="pl-PL"/>
              </w:rPr>
              <w:t>ytacyjna</w:t>
            </w:r>
            <w:proofErr w:type="spellEnd"/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&amp; </w:t>
            </w:r>
            <w:r w:rsidR="004D1956">
              <w:rPr>
                <w:rFonts w:ascii="Calibri" w:eastAsia="Calibri" w:hAnsi="Calibri" w:cs="Calibri"/>
                <w:sz w:val="24"/>
                <w:szCs w:val="24"/>
                <w:lang w:val="pl-PL"/>
              </w:rPr>
              <w:t>przekazanie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”</w:t>
            </w:r>
            <w:r w:rsidR="009A62D4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– Tutorial </w:t>
            </w:r>
          </w:p>
        </w:tc>
        <w:tc>
          <w:tcPr>
            <w:tcW w:w="2000" w:type="dxa"/>
            <w:vAlign w:val="bottom"/>
          </w:tcPr>
          <w:p w14:paraId="69A373F3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6D5186" w:rsidRPr="005E5A5F" w14:paraId="69A373FA" w14:textId="77777777" w:rsidTr="004D1956">
        <w:trPr>
          <w:trHeight w:val="251"/>
        </w:trPr>
        <w:tc>
          <w:tcPr>
            <w:tcW w:w="580" w:type="dxa"/>
            <w:vAlign w:val="bottom"/>
          </w:tcPr>
          <w:p w14:paraId="69A373F5" w14:textId="06364ECE" w:rsidR="006D5186" w:rsidRPr="005E5A5F" w:rsidRDefault="00E12B7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5.1</w:t>
            </w:r>
            <w:r w:rsidR="00D7548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</w:t>
            </w:r>
          </w:p>
        </w:tc>
        <w:tc>
          <w:tcPr>
            <w:tcW w:w="1200" w:type="dxa"/>
            <w:vAlign w:val="bottom"/>
          </w:tcPr>
          <w:p w14:paraId="69A373F6" w14:textId="5075DFBD" w:rsidR="006D5186" w:rsidRPr="005E5A5F" w:rsidRDefault="00E12B73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 16.</w:t>
            </w:r>
            <w:r w:rsidR="00D7548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00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5733" w:type="dxa"/>
            <w:vAlign w:val="bottom"/>
          </w:tcPr>
          <w:p w14:paraId="69A373F7" w14:textId="285078BC" w:rsidR="006D5186" w:rsidRPr="005E5A5F" w:rsidRDefault="004D1956" w:rsidP="004D1956">
            <w:pPr>
              <w:ind w:left="380"/>
              <w:rPr>
                <w:sz w:val="20"/>
                <w:szCs w:val="20"/>
                <w:lang w:val="pl-PL"/>
              </w:rPr>
            </w:pPr>
            <w:r w:rsidRPr="004D1956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Opieka </w:t>
            </w:r>
            <w:proofErr w:type="spellStart"/>
            <w:r w:rsidRPr="004D1956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poresuscytacyjna</w:t>
            </w:r>
            <w:proofErr w:type="spellEnd"/>
            <w:r w:rsidRPr="004D1956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 w:rsidR="00E12B73" w:rsidRPr="005E5A5F"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scenar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pl-PL"/>
              </w:rPr>
              <w:t>usze</w:t>
            </w:r>
          </w:p>
        </w:tc>
        <w:tc>
          <w:tcPr>
            <w:tcW w:w="2572" w:type="dxa"/>
            <w:vAlign w:val="bottom"/>
          </w:tcPr>
          <w:p w14:paraId="69A373F8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vAlign w:val="bottom"/>
          </w:tcPr>
          <w:p w14:paraId="69A373F9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3FB" w14:textId="77777777" w:rsidR="00AF02D6" w:rsidRPr="005E5A5F" w:rsidRDefault="00AF02D6">
      <w:pPr>
        <w:rPr>
          <w:sz w:val="6"/>
          <w:szCs w:val="6"/>
          <w:lang w:val="pl-PL"/>
        </w:rPr>
      </w:pPr>
    </w:p>
    <w:tbl>
      <w:tblPr>
        <w:tblW w:w="764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0"/>
        <w:gridCol w:w="15"/>
        <w:gridCol w:w="2548"/>
        <w:gridCol w:w="2552"/>
      </w:tblGrid>
      <w:tr w:rsidR="00C65134" w:rsidRPr="005E5A5F" w14:paraId="69A373FF" w14:textId="77777777" w:rsidTr="00D7548F">
        <w:trPr>
          <w:trHeight w:val="312"/>
          <w:jc w:val="center"/>
        </w:trPr>
        <w:tc>
          <w:tcPr>
            <w:tcW w:w="2545" w:type="dxa"/>
            <w:gridSpan w:val="2"/>
            <w:vAlign w:val="bottom"/>
          </w:tcPr>
          <w:p w14:paraId="69A373FC" w14:textId="7EDF106D" w:rsidR="00C65134" w:rsidRPr="005E5A5F" w:rsidRDefault="00C65134" w:rsidP="00C65134">
            <w:pPr>
              <w:spacing w:line="278" w:lineRule="exact"/>
              <w:ind w:left="80"/>
              <w:rPr>
                <w:b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 1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</w:p>
        </w:tc>
        <w:tc>
          <w:tcPr>
            <w:tcW w:w="2545" w:type="dxa"/>
          </w:tcPr>
          <w:p w14:paraId="69A373FD" w14:textId="4E861CF5" w:rsidR="00C65134" w:rsidRDefault="00C65134" w:rsidP="00C65134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2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  <w:r w:rsidR="00FB0D99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2550" w:type="dxa"/>
          </w:tcPr>
          <w:p w14:paraId="69A373FE" w14:textId="0A11CA7C" w:rsidR="00C65134" w:rsidRDefault="00C65134" w:rsidP="00C65134">
            <w:pPr>
              <w:spacing w:line="278" w:lineRule="exact"/>
              <w:ind w:left="80"/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>Sala 3</w:t>
            </w:r>
            <w:r w:rsidRPr="005E5A5F">
              <w:rPr>
                <w:rFonts w:ascii="Calibri" w:eastAsia="Calibri" w:hAnsi="Calibri" w:cs="Calibri"/>
                <w:b/>
                <w:sz w:val="24"/>
                <w:szCs w:val="24"/>
                <w:lang w:val="pl-PL"/>
              </w:rPr>
              <w:t xml:space="preserve">: </w:t>
            </w:r>
          </w:p>
        </w:tc>
      </w:tr>
      <w:tr w:rsidR="00D7548F" w:rsidRPr="005E5A5F" w14:paraId="7CCA6A12" w14:textId="77777777" w:rsidTr="00FB0D99">
        <w:trPr>
          <w:trHeight w:val="61"/>
          <w:jc w:val="center"/>
        </w:trPr>
        <w:tc>
          <w:tcPr>
            <w:tcW w:w="2530" w:type="dxa"/>
            <w:shd w:val="clear" w:color="auto" w:fill="FF0000"/>
            <w:vAlign w:val="bottom"/>
          </w:tcPr>
          <w:p w14:paraId="02B38737" w14:textId="77777777" w:rsidR="00D7548F" w:rsidRPr="005E5A5F" w:rsidRDefault="00D7548F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1</w:t>
            </w:r>
          </w:p>
        </w:tc>
        <w:tc>
          <w:tcPr>
            <w:tcW w:w="2563" w:type="dxa"/>
            <w:gridSpan w:val="2"/>
            <w:shd w:val="clear" w:color="auto" w:fill="FFC000"/>
            <w:vAlign w:val="bottom"/>
          </w:tcPr>
          <w:p w14:paraId="3C570A9E" w14:textId="77777777" w:rsidR="00D7548F" w:rsidRPr="005E5A5F" w:rsidRDefault="00D7548F" w:rsidP="005F4613">
            <w:pPr>
              <w:spacing w:line="282" w:lineRule="exact"/>
              <w:ind w:left="600"/>
              <w:rPr>
                <w:color w:val="FFFFFF" w:themeColor="background1"/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</w:t>
            </w:r>
            <w:r w:rsidRPr="005E5A5F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 xml:space="preserve"> 2</w:t>
            </w:r>
          </w:p>
        </w:tc>
        <w:tc>
          <w:tcPr>
            <w:tcW w:w="2552" w:type="dxa"/>
            <w:shd w:val="clear" w:color="auto" w:fill="0070C0"/>
          </w:tcPr>
          <w:p w14:paraId="723F2DBC" w14:textId="77777777" w:rsidR="00D7548F" w:rsidRDefault="00D7548F" w:rsidP="005F4613">
            <w:pPr>
              <w:spacing w:line="282" w:lineRule="exact"/>
              <w:ind w:left="600"/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</w:pPr>
            <w:r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  <w:lang w:val="pl-PL"/>
              </w:rPr>
              <w:t>Grupa 3</w:t>
            </w:r>
          </w:p>
        </w:tc>
      </w:tr>
    </w:tbl>
    <w:p w14:paraId="69A37404" w14:textId="77777777" w:rsidR="00AF02D6" w:rsidRPr="005E5A5F" w:rsidRDefault="00AF02D6">
      <w:pPr>
        <w:rPr>
          <w:lang w:val="pl-PL"/>
        </w:rPr>
      </w:pPr>
    </w:p>
    <w:tbl>
      <w:tblPr>
        <w:tblW w:w="131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200"/>
        <w:gridCol w:w="7434"/>
        <w:gridCol w:w="1980"/>
        <w:gridCol w:w="2000"/>
      </w:tblGrid>
      <w:tr w:rsidR="006D5186" w:rsidRPr="00C03B2E" w14:paraId="69A3740A" w14:textId="77777777" w:rsidTr="00707ECD">
        <w:trPr>
          <w:trHeight w:val="80"/>
        </w:trPr>
        <w:tc>
          <w:tcPr>
            <w:tcW w:w="580" w:type="dxa"/>
            <w:vAlign w:val="bottom"/>
          </w:tcPr>
          <w:p w14:paraId="69A37405" w14:textId="09C50BC6" w:rsidR="006D5186" w:rsidRPr="005E5A5F" w:rsidRDefault="00E12B7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6.</w:t>
            </w:r>
            <w:r w:rsidR="00A56BB0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00</w:t>
            </w:r>
          </w:p>
        </w:tc>
        <w:tc>
          <w:tcPr>
            <w:tcW w:w="1200" w:type="dxa"/>
            <w:vAlign w:val="bottom"/>
          </w:tcPr>
          <w:p w14:paraId="69A37406" w14:textId="221B75A6" w:rsidR="006D5186" w:rsidRPr="005E5A5F" w:rsidRDefault="00E12B73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 16.</w:t>
            </w:r>
            <w:r w:rsidR="00A56BB0">
              <w:rPr>
                <w:rFonts w:ascii="Calibri" w:eastAsia="Calibri" w:hAnsi="Calibri" w:cs="Calibri"/>
                <w:sz w:val="24"/>
                <w:szCs w:val="24"/>
                <w:lang w:val="pl-PL"/>
              </w:rPr>
              <w:t>15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7434" w:type="dxa"/>
            <w:vAlign w:val="bottom"/>
          </w:tcPr>
          <w:p w14:paraId="69A37407" w14:textId="77777777" w:rsidR="006D5186" w:rsidRPr="007F55AC" w:rsidRDefault="00624401" w:rsidP="00A56BB0">
            <w:pPr>
              <w:rPr>
                <w:sz w:val="20"/>
                <w:szCs w:val="20"/>
                <w:lang w:val="pl-PL"/>
              </w:rPr>
            </w:pPr>
            <w:r w:rsidRPr="007F55AC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>Przerwa kawa/herbata</w:t>
            </w:r>
            <w:r w:rsidR="00E12B73" w:rsidRPr="007F55AC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 xml:space="preserve"> + pr</w:t>
            </w:r>
            <w:r w:rsidR="007F55AC" w:rsidRPr="007F55AC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 xml:space="preserve">zygotowanie </w:t>
            </w:r>
            <w:r w:rsidR="00707ECD" w:rsidRPr="007F55AC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>egzamin</w:t>
            </w:r>
            <w:r w:rsidR="00707ECD">
              <w:rPr>
                <w:rFonts w:ascii="Calibri" w:eastAsia="Calibri" w:hAnsi="Calibri" w:cs="Calibri"/>
                <w:i/>
                <w:iCs/>
                <w:sz w:val="24"/>
                <w:szCs w:val="24"/>
                <w:lang w:val="pl-PL"/>
              </w:rPr>
              <w:t>ów</w:t>
            </w:r>
          </w:p>
        </w:tc>
        <w:tc>
          <w:tcPr>
            <w:tcW w:w="1980" w:type="dxa"/>
            <w:vAlign w:val="bottom"/>
          </w:tcPr>
          <w:p w14:paraId="69A37408" w14:textId="77777777" w:rsidR="006D5186" w:rsidRPr="007F55AC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vAlign w:val="bottom"/>
          </w:tcPr>
          <w:p w14:paraId="69A37409" w14:textId="77777777" w:rsidR="006D5186" w:rsidRPr="007F55AC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6D5186" w:rsidRPr="005E5A5F" w14:paraId="69A37410" w14:textId="77777777" w:rsidTr="00707ECD">
        <w:trPr>
          <w:trHeight w:val="315"/>
        </w:trPr>
        <w:tc>
          <w:tcPr>
            <w:tcW w:w="580" w:type="dxa"/>
            <w:vAlign w:val="bottom"/>
          </w:tcPr>
          <w:p w14:paraId="69A3740B" w14:textId="2AD0A66B" w:rsidR="006D5186" w:rsidRPr="005E5A5F" w:rsidRDefault="00E12B73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6.</w:t>
            </w:r>
            <w:r w:rsidR="00A56BB0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5</w:t>
            </w:r>
          </w:p>
        </w:tc>
        <w:tc>
          <w:tcPr>
            <w:tcW w:w="1200" w:type="dxa"/>
            <w:vAlign w:val="bottom"/>
          </w:tcPr>
          <w:p w14:paraId="69A3740C" w14:textId="71D5EB30" w:rsidR="006D5186" w:rsidRPr="005E5A5F" w:rsidRDefault="00B61C61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8.</w:t>
            </w:r>
            <w:r w:rsidR="00A56BB0">
              <w:rPr>
                <w:rFonts w:ascii="Calibri" w:eastAsia="Calibri" w:hAnsi="Calibri" w:cs="Calibri"/>
                <w:sz w:val="24"/>
                <w:szCs w:val="24"/>
                <w:lang w:val="pl-PL"/>
              </w:rPr>
              <w:t>15</w:t>
            </w:r>
            <w:r w:rsidR="00E12B73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:</w:t>
            </w:r>
          </w:p>
        </w:tc>
        <w:tc>
          <w:tcPr>
            <w:tcW w:w="7434" w:type="dxa"/>
            <w:vAlign w:val="bottom"/>
          </w:tcPr>
          <w:p w14:paraId="69A3740D" w14:textId="56D5480D" w:rsidR="006D5186" w:rsidRPr="005E5A5F" w:rsidRDefault="007F55AC" w:rsidP="00A56BB0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Egzamin </w:t>
            </w:r>
            <w:r w:rsidR="00A56BB0">
              <w:rPr>
                <w:rFonts w:ascii="Calibri" w:eastAsia="Calibri" w:hAnsi="Calibri" w:cs="Calibri"/>
                <w:sz w:val="24"/>
                <w:szCs w:val="24"/>
                <w:lang w:val="pl-PL"/>
              </w:rPr>
              <w:t>końcowy</w:t>
            </w:r>
          </w:p>
        </w:tc>
        <w:tc>
          <w:tcPr>
            <w:tcW w:w="1980" w:type="dxa"/>
            <w:vAlign w:val="bottom"/>
          </w:tcPr>
          <w:p w14:paraId="69A3740E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vAlign w:val="bottom"/>
          </w:tcPr>
          <w:p w14:paraId="69A3740F" w14:textId="77777777" w:rsidR="006D5186" w:rsidRPr="005E5A5F" w:rsidRDefault="006D5186">
            <w:pPr>
              <w:rPr>
                <w:sz w:val="24"/>
                <w:szCs w:val="24"/>
                <w:lang w:val="pl-PL"/>
              </w:rPr>
            </w:pPr>
          </w:p>
        </w:tc>
      </w:tr>
      <w:tr w:rsidR="000278CC" w:rsidRPr="00C03B2E" w14:paraId="69A37416" w14:textId="77777777" w:rsidTr="000278CC">
        <w:trPr>
          <w:trHeight w:val="277"/>
        </w:trPr>
        <w:tc>
          <w:tcPr>
            <w:tcW w:w="580" w:type="dxa"/>
          </w:tcPr>
          <w:p w14:paraId="69A37411" w14:textId="68A114E1" w:rsidR="000278CC" w:rsidRPr="005E5A5F" w:rsidRDefault="000278CC" w:rsidP="000278CC">
            <w:pPr>
              <w:jc w:val="right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w w:val="94"/>
                <w:sz w:val="24"/>
                <w:szCs w:val="24"/>
                <w:lang w:val="pl-PL"/>
              </w:rPr>
              <w:t>18.10</w:t>
            </w:r>
          </w:p>
        </w:tc>
        <w:tc>
          <w:tcPr>
            <w:tcW w:w="1200" w:type="dxa"/>
          </w:tcPr>
          <w:p w14:paraId="69A37412" w14:textId="159770EE" w:rsidR="000278CC" w:rsidRPr="005E5A5F" w:rsidRDefault="00B61C61" w:rsidP="000278CC">
            <w:pPr>
              <w:ind w:left="20"/>
              <w:rPr>
                <w:sz w:val="20"/>
                <w:szCs w:val="20"/>
                <w:lang w:val="pl-PL"/>
              </w:rPr>
            </w:pP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>–</w:t>
            </w:r>
            <w:r w:rsidR="000278CC"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18.30:</w:t>
            </w:r>
          </w:p>
        </w:tc>
        <w:tc>
          <w:tcPr>
            <w:tcW w:w="7434" w:type="dxa"/>
            <w:vAlign w:val="bottom"/>
          </w:tcPr>
          <w:p w14:paraId="69A37413" w14:textId="7240D449" w:rsidR="000278CC" w:rsidRPr="005E5A5F" w:rsidRDefault="000278CC" w:rsidP="000278CC">
            <w:pPr>
              <w:rPr>
                <w:sz w:val="20"/>
                <w:szCs w:val="20"/>
                <w:lang w:val="pl-PL"/>
              </w:rPr>
            </w:pPr>
            <w:r>
              <w:rPr>
                <w:rFonts w:ascii="Calibri" w:eastAsia="Calibri" w:hAnsi="Calibri" w:cs="Calibri"/>
                <w:iCs/>
                <w:sz w:val="24"/>
                <w:szCs w:val="24"/>
                <w:lang w:val="pl-PL"/>
              </w:rPr>
              <w:t>S</w:t>
            </w:r>
            <w:r w:rsidRPr="007F55AC">
              <w:rPr>
                <w:rFonts w:ascii="Calibri" w:eastAsia="Calibri" w:hAnsi="Calibri" w:cs="Calibri"/>
                <w:iCs/>
                <w:sz w:val="24"/>
                <w:szCs w:val="24"/>
                <w:lang w:val="pl-PL"/>
              </w:rPr>
              <w:t>potkanie grona uczącego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; </w:t>
            </w: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Spotkanie mentorów z podopiecznymi </w:t>
            </w:r>
            <w:r w:rsidR="002D1A38">
              <w:rPr>
                <w:rFonts w:ascii="Calibri" w:eastAsia="Calibri" w:hAnsi="Calibri" w:cs="Calibri"/>
                <w:sz w:val="24"/>
                <w:szCs w:val="24"/>
                <w:lang w:val="pl-PL"/>
              </w:rPr>
              <w:t>5</w:t>
            </w: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>, Wyniki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, </w:t>
            </w: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>informacja zwrotna</w:t>
            </w:r>
            <w:r w:rsidRPr="005E5A5F">
              <w:rPr>
                <w:rFonts w:ascii="Calibri" w:eastAsia="Calibri" w:hAnsi="Calibri" w:cs="Calibri"/>
                <w:sz w:val="24"/>
                <w:szCs w:val="24"/>
                <w:lang w:val="pl-PL"/>
              </w:rPr>
              <w:t xml:space="preserve"> &amp; </w:t>
            </w:r>
            <w:r>
              <w:rPr>
                <w:rFonts w:ascii="Calibri" w:eastAsia="Calibri" w:hAnsi="Calibri" w:cs="Calibri"/>
                <w:sz w:val="24"/>
                <w:szCs w:val="24"/>
                <w:lang w:val="pl-PL"/>
              </w:rPr>
              <w:t>Kawa/herbata</w:t>
            </w:r>
          </w:p>
        </w:tc>
        <w:tc>
          <w:tcPr>
            <w:tcW w:w="1980" w:type="dxa"/>
            <w:vAlign w:val="bottom"/>
          </w:tcPr>
          <w:p w14:paraId="69A37414" w14:textId="77777777" w:rsidR="000278CC" w:rsidRPr="005E5A5F" w:rsidRDefault="000278CC" w:rsidP="000278CC">
            <w:pPr>
              <w:rPr>
                <w:sz w:val="24"/>
                <w:szCs w:val="24"/>
                <w:lang w:val="pl-PL"/>
              </w:rPr>
            </w:pPr>
          </w:p>
        </w:tc>
        <w:tc>
          <w:tcPr>
            <w:tcW w:w="2000" w:type="dxa"/>
            <w:vAlign w:val="bottom"/>
          </w:tcPr>
          <w:p w14:paraId="69A37415" w14:textId="77777777" w:rsidR="000278CC" w:rsidRPr="005E5A5F" w:rsidRDefault="000278CC" w:rsidP="000278CC">
            <w:pPr>
              <w:rPr>
                <w:sz w:val="24"/>
                <w:szCs w:val="24"/>
                <w:lang w:val="pl-PL"/>
              </w:rPr>
            </w:pPr>
          </w:p>
        </w:tc>
      </w:tr>
    </w:tbl>
    <w:p w14:paraId="69A37417" w14:textId="77777777" w:rsidR="006D5186" w:rsidRPr="005E5A5F" w:rsidRDefault="006D5186">
      <w:pPr>
        <w:spacing w:line="1" w:lineRule="exact"/>
        <w:rPr>
          <w:sz w:val="20"/>
          <w:szCs w:val="20"/>
          <w:lang w:val="pl-PL"/>
        </w:rPr>
      </w:pPr>
    </w:p>
    <w:sectPr w:rsidR="006D5186" w:rsidRPr="005E5A5F">
      <w:pgSz w:w="11900" w:h="16838"/>
      <w:pgMar w:top="805" w:right="726" w:bottom="1440" w:left="720" w:header="0" w:footer="0" w:gutter="0"/>
      <w:cols w:space="720" w:equalWidth="0">
        <w:col w:w="104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A0tDAyMzAxsTRW0lEKTi0uzszPAymwrAUA499wiiwAAAA="/>
  </w:docVars>
  <w:rsids>
    <w:rsidRoot w:val="006D5186"/>
    <w:rsid w:val="000260FF"/>
    <w:rsid w:val="000278CC"/>
    <w:rsid w:val="00071FB2"/>
    <w:rsid w:val="00073D89"/>
    <w:rsid w:val="00091E0D"/>
    <w:rsid w:val="0009552F"/>
    <w:rsid w:val="000C4E8A"/>
    <w:rsid w:val="000D17BA"/>
    <w:rsid w:val="000D7285"/>
    <w:rsid w:val="000E0B8B"/>
    <w:rsid w:val="000F5CB6"/>
    <w:rsid w:val="0011146B"/>
    <w:rsid w:val="001539A7"/>
    <w:rsid w:val="00165187"/>
    <w:rsid w:val="00173EEE"/>
    <w:rsid w:val="001D03E1"/>
    <w:rsid w:val="001E150C"/>
    <w:rsid w:val="001F5E1A"/>
    <w:rsid w:val="002071A1"/>
    <w:rsid w:val="002128F7"/>
    <w:rsid w:val="002210A4"/>
    <w:rsid w:val="002307FD"/>
    <w:rsid w:val="00233F8D"/>
    <w:rsid w:val="0024494B"/>
    <w:rsid w:val="00252394"/>
    <w:rsid w:val="00270AD2"/>
    <w:rsid w:val="00283302"/>
    <w:rsid w:val="00283E69"/>
    <w:rsid w:val="002A5689"/>
    <w:rsid w:val="002D1A38"/>
    <w:rsid w:val="00303497"/>
    <w:rsid w:val="0030516F"/>
    <w:rsid w:val="00315920"/>
    <w:rsid w:val="00326339"/>
    <w:rsid w:val="00333220"/>
    <w:rsid w:val="00336C4F"/>
    <w:rsid w:val="00340C8B"/>
    <w:rsid w:val="00365667"/>
    <w:rsid w:val="003B54DA"/>
    <w:rsid w:val="003C2332"/>
    <w:rsid w:val="003C2915"/>
    <w:rsid w:val="003C7987"/>
    <w:rsid w:val="003D19BB"/>
    <w:rsid w:val="0042546E"/>
    <w:rsid w:val="00425BAF"/>
    <w:rsid w:val="00445F86"/>
    <w:rsid w:val="00446E03"/>
    <w:rsid w:val="00470376"/>
    <w:rsid w:val="004A77A0"/>
    <w:rsid w:val="004D1956"/>
    <w:rsid w:val="004D22F5"/>
    <w:rsid w:val="004E723C"/>
    <w:rsid w:val="004F3D5C"/>
    <w:rsid w:val="005262E8"/>
    <w:rsid w:val="00541ED3"/>
    <w:rsid w:val="00550AE9"/>
    <w:rsid w:val="00555361"/>
    <w:rsid w:val="005623F4"/>
    <w:rsid w:val="00565982"/>
    <w:rsid w:val="005709E7"/>
    <w:rsid w:val="005A0E16"/>
    <w:rsid w:val="005A0F23"/>
    <w:rsid w:val="005B0B02"/>
    <w:rsid w:val="005B11A9"/>
    <w:rsid w:val="005C0AD4"/>
    <w:rsid w:val="005E5239"/>
    <w:rsid w:val="005E5A5F"/>
    <w:rsid w:val="005F59BB"/>
    <w:rsid w:val="005F6AF3"/>
    <w:rsid w:val="005F6F6E"/>
    <w:rsid w:val="0061313B"/>
    <w:rsid w:val="00623D71"/>
    <w:rsid w:val="00624401"/>
    <w:rsid w:val="0065444D"/>
    <w:rsid w:val="00654A05"/>
    <w:rsid w:val="00677257"/>
    <w:rsid w:val="006A691B"/>
    <w:rsid w:val="006B3969"/>
    <w:rsid w:val="006D28D4"/>
    <w:rsid w:val="006D5186"/>
    <w:rsid w:val="006F11C4"/>
    <w:rsid w:val="00707ECD"/>
    <w:rsid w:val="00760F40"/>
    <w:rsid w:val="007724A7"/>
    <w:rsid w:val="00782AD8"/>
    <w:rsid w:val="007939B1"/>
    <w:rsid w:val="007A29B2"/>
    <w:rsid w:val="007A3B25"/>
    <w:rsid w:val="007A46DB"/>
    <w:rsid w:val="007A7EB7"/>
    <w:rsid w:val="007B03D0"/>
    <w:rsid w:val="007C4E52"/>
    <w:rsid w:val="007D1917"/>
    <w:rsid w:val="007E113F"/>
    <w:rsid w:val="007F55AC"/>
    <w:rsid w:val="007F7168"/>
    <w:rsid w:val="00815F48"/>
    <w:rsid w:val="00820FA5"/>
    <w:rsid w:val="00833D6A"/>
    <w:rsid w:val="00843379"/>
    <w:rsid w:val="00844A88"/>
    <w:rsid w:val="00873710"/>
    <w:rsid w:val="00893F43"/>
    <w:rsid w:val="00895BE7"/>
    <w:rsid w:val="00897F61"/>
    <w:rsid w:val="008A2417"/>
    <w:rsid w:val="008C2ED0"/>
    <w:rsid w:val="008D0398"/>
    <w:rsid w:val="008E1363"/>
    <w:rsid w:val="0090356B"/>
    <w:rsid w:val="00910177"/>
    <w:rsid w:val="00913226"/>
    <w:rsid w:val="00913ABA"/>
    <w:rsid w:val="00925097"/>
    <w:rsid w:val="0093614D"/>
    <w:rsid w:val="00944B32"/>
    <w:rsid w:val="00953C74"/>
    <w:rsid w:val="0095606F"/>
    <w:rsid w:val="00960450"/>
    <w:rsid w:val="0096077D"/>
    <w:rsid w:val="00962952"/>
    <w:rsid w:val="00966C7E"/>
    <w:rsid w:val="00967BAB"/>
    <w:rsid w:val="009770A1"/>
    <w:rsid w:val="00987C80"/>
    <w:rsid w:val="009977EB"/>
    <w:rsid w:val="009A5FCD"/>
    <w:rsid w:val="009A62D4"/>
    <w:rsid w:val="009B1668"/>
    <w:rsid w:val="009B52F7"/>
    <w:rsid w:val="009D3CD4"/>
    <w:rsid w:val="00A074FA"/>
    <w:rsid w:val="00A15FF6"/>
    <w:rsid w:val="00A16988"/>
    <w:rsid w:val="00A2135F"/>
    <w:rsid w:val="00A23E67"/>
    <w:rsid w:val="00A5644D"/>
    <w:rsid w:val="00A56473"/>
    <w:rsid w:val="00A56BB0"/>
    <w:rsid w:val="00A90B03"/>
    <w:rsid w:val="00AB0688"/>
    <w:rsid w:val="00AC7FDC"/>
    <w:rsid w:val="00AD4AB9"/>
    <w:rsid w:val="00AE33F7"/>
    <w:rsid w:val="00AF02D6"/>
    <w:rsid w:val="00AF40BB"/>
    <w:rsid w:val="00B12944"/>
    <w:rsid w:val="00B27D66"/>
    <w:rsid w:val="00B61C61"/>
    <w:rsid w:val="00B71F46"/>
    <w:rsid w:val="00BA0408"/>
    <w:rsid w:val="00BD0196"/>
    <w:rsid w:val="00BD1FE4"/>
    <w:rsid w:val="00BE0A51"/>
    <w:rsid w:val="00BE6B2E"/>
    <w:rsid w:val="00C03B2E"/>
    <w:rsid w:val="00C06FD9"/>
    <w:rsid w:val="00C2492C"/>
    <w:rsid w:val="00C27AD2"/>
    <w:rsid w:val="00C65134"/>
    <w:rsid w:val="00C72A90"/>
    <w:rsid w:val="00C74806"/>
    <w:rsid w:val="00C82176"/>
    <w:rsid w:val="00C97858"/>
    <w:rsid w:val="00CA0B3A"/>
    <w:rsid w:val="00CA35EF"/>
    <w:rsid w:val="00CB3E73"/>
    <w:rsid w:val="00CC7748"/>
    <w:rsid w:val="00CD09A8"/>
    <w:rsid w:val="00CD3091"/>
    <w:rsid w:val="00CE4940"/>
    <w:rsid w:val="00CF483E"/>
    <w:rsid w:val="00D00E89"/>
    <w:rsid w:val="00D03AA0"/>
    <w:rsid w:val="00D10D95"/>
    <w:rsid w:val="00D22759"/>
    <w:rsid w:val="00D43BF1"/>
    <w:rsid w:val="00D54F79"/>
    <w:rsid w:val="00D7548F"/>
    <w:rsid w:val="00D86C16"/>
    <w:rsid w:val="00D93786"/>
    <w:rsid w:val="00D93E4C"/>
    <w:rsid w:val="00DA32B1"/>
    <w:rsid w:val="00DD79E4"/>
    <w:rsid w:val="00DE4476"/>
    <w:rsid w:val="00DE71A8"/>
    <w:rsid w:val="00DF7F71"/>
    <w:rsid w:val="00E12B73"/>
    <w:rsid w:val="00E327D3"/>
    <w:rsid w:val="00E4294F"/>
    <w:rsid w:val="00E613BA"/>
    <w:rsid w:val="00E719AC"/>
    <w:rsid w:val="00E7593C"/>
    <w:rsid w:val="00E92A72"/>
    <w:rsid w:val="00E936A1"/>
    <w:rsid w:val="00EA334E"/>
    <w:rsid w:val="00EB5939"/>
    <w:rsid w:val="00EC135A"/>
    <w:rsid w:val="00EC177A"/>
    <w:rsid w:val="00EE7B83"/>
    <w:rsid w:val="00EE7F7D"/>
    <w:rsid w:val="00F11798"/>
    <w:rsid w:val="00F336E3"/>
    <w:rsid w:val="00F40E0E"/>
    <w:rsid w:val="00F451B6"/>
    <w:rsid w:val="00F50C25"/>
    <w:rsid w:val="00F71D02"/>
    <w:rsid w:val="00F82D7D"/>
    <w:rsid w:val="00F95E75"/>
    <w:rsid w:val="00FB0D99"/>
    <w:rsid w:val="00FB2B87"/>
    <w:rsid w:val="00FD1C0F"/>
    <w:rsid w:val="00FE1889"/>
    <w:rsid w:val="00FE1FA8"/>
    <w:rsid w:val="00FE3BBB"/>
    <w:rsid w:val="00FE6E31"/>
    <w:rsid w:val="00FF3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A37271"/>
  <w15:docId w15:val="{7C948D21-39E1-4BFB-9BC0-4807FD360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15FF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286D5-CF5F-4679-A7F8-E37E0AE6C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2053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arta Mielcarek</cp:lastModifiedBy>
  <cp:revision>2</cp:revision>
  <cp:lastPrinted>2019-11-11T21:02:00Z</cp:lastPrinted>
  <dcterms:created xsi:type="dcterms:W3CDTF">2024-02-13T10:41:00Z</dcterms:created>
  <dcterms:modified xsi:type="dcterms:W3CDTF">2024-02-13T10:41:00Z</dcterms:modified>
</cp:coreProperties>
</file>